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3596A2" w14:textId="2A0DF0C2" w:rsidR="00C478E4" w:rsidRPr="00E02415" w:rsidRDefault="00E02415" w:rsidP="00C478E4">
      <w:pPr>
        <w:pStyle w:val="ListParagraph"/>
        <w:rPr>
          <w:u w:val="single"/>
          <w:lang w:val="en-US"/>
        </w:rPr>
      </w:pPr>
      <w:r w:rsidRPr="00E02415">
        <w:rPr>
          <w:u w:val="single"/>
          <w:lang w:val="en-US"/>
        </w:rPr>
        <w:t xml:space="preserve">AS 3959 Results for </w:t>
      </w:r>
      <w:r w:rsidR="001A5109">
        <w:rPr>
          <w:u w:val="single"/>
          <w:lang w:val="en-US"/>
        </w:rPr>
        <w:t>Scrub</w:t>
      </w:r>
      <w:r w:rsidRPr="00E02415">
        <w:rPr>
          <w:u w:val="single"/>
          <w:lang w:val="en-US"/>
        </w:rPr>
        <w:t xml:space="preserve"> at FDI 100</w:t>
      </w:r>
    </w:p>
    <w:p w14:paraId="3AFD7160" w14:textId="27F35182" w:rsidR="00E02415" w:rsidRDefault="00E02415" w:rsidP="00C478E4">
      <w:pPr>
        <w:pStyle w:val="ListParagraph"/>
        <w:rPr>
          <w:lang w:val="en-US"/>
        </w:rPr>
      </w:pPr>
    </w:p>
    <w:p w14:paraId="5A377256" w14:textId="2930DBD8" w:rsidR="00E02415" w:rsidRDefault="00E02415" w:rsidP="00E02415">
      <w:pPr>
        <w:pStyle w:val="ListParagraph"/>
        <w:rPr>
          <w:lang w:val="en-US"/>
        </w:rPr>
      </w:pPr>
      <w:r>
        <w:rPr>
          <w:lang w:val="en-US"/>
        </w:rPr>
        <w:t>Radiative heat flux vs firebrand flux at BALs</w:t>
      </w:r>
    </w:p>
    <w:tbl>
      <w:tblPr>
        <w:tblStyle w:val="TableGrid"/>
        <w:tblW w:w="103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81"/>
      </w:tblGrid>
      <w:tr w:rsidR="00933A21" w14:paraId="5E120C1C" w14:textId="77777777" w:rsidTr="009922CC">
        <w:trPr>
          <w:trHeight w:val="5555"/>
        </w:trPr>
        <w:tc>
          <w:tcPr>
            <w:tcW w:w="10381" w:type="dxa"/>
          </w:tcPr>
          <w:p w14:paraId="308AF627" w14:textId="4157F351" w:rsidR="00933A21" w:rsidRDefault="009C7B90" w:rsidP="00E02415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661E3E1E" wp14:editId="085E054C">
                  <wp:extent cx="6272199" cy="3228230"/>
                  <wp:effectExtent l="0" t="0" r="14605" b="10795"/>
                  <wp:docPr id="1" name="Chart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6ECE969-709F-47CB-A31B-381964EA6EA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"/>
                    </a:graphicData>
                  </a:graphic>
                </wp:inline>
              </w:drawing>
            </w:r>
          </w:p>
        </w:tc>
      </w:tr>
    </w:tbl>
    <w:p w14:paraId="63EB3382" w14:textId="1132C357" w:rsidR="00DE771D" w:rsidRDefault="00DE771D" w:rsidP="004B5A8F">
      <w:pPr>
        <w:rPr>
          <w:lang w:val="en-US"/>
        </w:rPr>
      </w:pPr>
    </w:p>
    <w:p w14:paraId="637C907C" w14:textId="3CBFC182" w:rsidR="00F0704D" w:rsidRDefault="00F0704D" w:rsidP="004B5A8F">
      <w:pPr>
        <w:rPr>
          <w:lang w:val="en-US"/>
        </w:rPr>
      </w:pPr>
    </w:p>
    <w:p w14:paraId="236F779D" w14:textId="064C7E48" w:rsidR="00F0704D" w:rsidRDefault="00F0704D" w:rsidP="004B5A8F">
      <w:pPr>
        <w:rPr>
          <w:lang w:val="en-US"/>
        </w:rPr>
      </w:pPr>
    </w:p>
    <w:p w14:paraId="3F954522" w14:textId="5C89ECEF" w:rsidR="00F0704D" w:rsidRDefault="00F0704D" w:rsidP="004B5A8F">
      <w:pPr>
        <w:rPr>
          <w:lang w:val="en-US"/>
        </w:rPr>
      </w:pPr>
    </w:p>
    <w:p w14:paraId="325386E2" w14:textId="496A61D2" w:rsidR="00F0704D" w:rsidRDefault="00F0704D" w:rsidP="004B5A8F">
      <w:pPr>
        <w:rPr>
          <w:lang w:val="en-US"/>
        </w:rPr>
      </w:pPr>
    </w:p>
    <w:p w14:paraId="11378757" w14:textId="1A4FC41D" w:rsidR="00F0704D" w:rsidRDefault="00F0704D" w:rsidP="004B5A8F">
      <w:pPr>
        <w:rPr>
          <w:lang w:val="en-US"/>
        </w:rPr>
      </w:pPr>
    </w:p>
    <w:p w14:paraId="01234629" w14:textId="41473A28" w:rsidR="00F0704D" w:rsidRDefault="00F0704D" w:rsidP="004B5A8F">
      <w:pPr>
        <w:rPr>
          <w:lang w:val="en-US"/>
        </w:rPr>
      </w:pPr>
    </w:p>
    <w:p w14:paraId="648EF143" w14:textId="5ACA8FC0" w:rsidR="00F0704D" w:rsidRDefault="00F0704D" w:rsidP="004B5A8F">
      <w:pPr>
        <w:rPr>
          <w:lang w:val="en-US"/>
        </w:rPr>
      </w:pPr>
    </w:p>
    <w:p w14:paraId="27F98E9F" w14:textId="2BE12362" w:rsidR="00F0704D" w:rsidRDefault="00F0704D" w:rsidP="004B5A8F">
      <w:pPr>
        <w:rPr>
          <w:lang w:val="en-US"/>
        </w:rPr>
      </w:pPr>
    </w:p>
    <w:p w14:paraId="77173439" w14:textId="503B75CD" w:rsidR="00F0704D" w:rsidRDefault="00F0704D" w:rsidP="004B5A8F">
      <w:pPr>
        <w:rPr>
          <w:lang w:val="en-US"/>
        </w:rPr>
      </w:pPr>
    </w:p>
    <w:p w14:paraId="1423267F" w14:textId="238894A1" w:rsidR="00F0704D" w:rsidRDefault="00F0704D" w:rsidP="004B5A8F">
      <w:pPr>
        <w:rPr>
          <w:lang w:val="en-US"/>
        </w:rPr>
      </w:pPr>
    </w:p>
    <w:p w14:paraId="49BAAAB2" w14:textId="19335013" w:rsidR="00F0704D" w:rsidRDefault="00F0704D" w:rsidP="004B5A8F">
      <w:pPr>
        <w:rPr>
          <w:lang w:val="en-US"/>
        </w:rPr>
      </w:pPr>
    </w:p>
    <w:p w14:paraId="6093A179" w14:textId="1AA67E1E" w:rsidR="00F0704D" w:rsidRDefault="00F0704D" w:rsidP="004B5A8F">
      <w:pPr>
        <w:rPr>
          <w:lang w:val="en-US"/>
        </w:rPr>
      </w:pPr>
    </w:p>
    <w:p w14:paraId="0041129A" w14:textId="5B735F48" w:rsidR="00F0704D" w:rsidRDefault="00F0704D" w:rsidP="004B5A8F">
      <w:pPr>
        <w:rPr>
          <w:lang w:val="en-US"/>
        </w:rPr>
      </w:pPr>
    </w:p>
    <w:p w14:paraId="741B35FB" w14:textId="52F2CAD4" w:rsidR="00F0704D" w:rsidRDefault="00F0704D" w:rsidP="004B5A8F">
      <w:pPr>
        <w:rPr>
          <w:lang w:val="en-US"/>
        </w:rPr>
      </w:pPr>
    </w:p>
    <w:p w14:paraId="475C0F8A" w14:textId="31CD09E2" w:rsidR="00F0704D" w:rsidRDefault="00F0704D" w:rsidP="004B5A8F">
      <w:pPr>
        <w:rPr>
          <w:lang w:val="en-US"/>
        </w:rPr>
      </w:pPr>
    </w:p>
    <w:p w14:paraId="2200FA65" w14:textId="1A92BF9F" w:rsidR="00F0704D" w:rsidRDefault="00F0704D" w:rsidP="004B5A8F">
      <w:pPr>
        <w:rPr>
          <w:lang w:val="en-US"/>
        </w:rPr>
      </w:pPr>
    </w:p>
    <w:p w14:paraId="0ACE02D1" w14:textId="1C4ECD6A" w:rsidR="00F0704D" w:rsidRDefault="00F0704D" w:rsidP="004B5A8F">
      <w:pPr>
        <w:rPr>
          <w:lang w:val="en-US"/>
        </w:rPr>
      </w:pPr>
    </w:p>
    <w:p w14:paraId="162B2BE9" w14:textId="1140394D" w:rsidR="00F0704D" w:rsidRDefault="00F0704D" w:rsidP="004B5A8F">
      <w:pPr>
        <w:rPr>
          <w:lang w:val="en-US"/>
        </w:rPr>
      </w:pPr>
    </w:p>
    <w:p w14:paraId="67E30687" w14:textId="04F3C91D" w:rsidR="00F0704D" w:rsidRDefault="00F0704D" w:rsidP="004B5A8F">
      <w:pPr>
        <w:rPr>
          <w:lang w:val="en-US"/>
        </w:rPr>
      </w:pPr>
      <w:r>
        <w:rPr>
          <w:lang w:val="en-US"/>
        </w:rPr>
        <w:t>Adjusted the distance between the fire front and the edge of the forest to 7 m</w:t>
      </w:r>
    </w:p>
    <w:p w14:paraId="177718F5" w14:textId="413DBC51" w:rsidR="00F0704D" w:rsidRDefault="00F0704D" w:rsidP="004B5A8F">
      <w:pPr>
        <w:rPr>
          <w:lang w:val="en-US"/>
        </w:rPr>
      </w:pPr>
      <w:r>
        <w:rPr>
          <w:lang w:val="en-US"/>
        </w:rPr>
        <w:t>Estimated flame angles-Scrub veget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2"/>
        <w:gridCol w:w="1502"/>
        <w:gridCol w:w="1503"/>
        <w:gridCol w:w="1503"/>
        <w:gridCol w:w="1503"/>
        <w:gridCol w:w="1503"/>
      </w:tblGrid>
      <w:tr w:rsidR="00910D70" w14:paraId="7F6711B8" w14:textId="77777777" w:rsidTr="00701471">
        <w:tc>
          <w:tcPr>
            <w:tcW w:w="1502" w:type="dxa"/>
            <w:vMerge w:val="restart"/>
          </w:tcPr>
          <w:p w14:paraId="1F00177E" w14:textId="6DFDFF38" w:rsidR="00910D70" w:rsidRPr="00910D70" w:rsidRDefault="00910D70" w:rsidP="004B5A8F">
            <w:pPr>
              <w:rPr>
                <w:b/>
                <w:bCs/>
                <w:lang w:val="en-US"/>
              </w:rPr>
            </w:pPr>
            <w:r w:rsidRPr="00910D70">
              <w:rPr>
                <w:b/>
                <w:bCs/>
                <w:lang w:val="en-US"/>
              </w:rPr>
              <w:t>Case</w:t>
            </w:r>
          </w:p>
        </w:tc>
        <w:tc>
          <w:tcPr>
            <w:tcW w:w="7514" w:type="dxa"/>
            <w:gridSpan w:val="5"/>
          </w:tcPr>
          <w:p w14:paraId="06FEFE1B" w14:textId="7F49DB5E" w:rsidR="00910D70" w:rsidRPr="00910D70" w:rsidRDefault="00910D70" w:rsidP="004B5A8F">
            <w:pPr>
              <w:rPr>
                <w:b/>
                <w:bCs/>
                <w:lang w:val="en-US"/>
              </w:rPr>
            </w:pPr>
            <w:r w:rsidRPr="00910D70">
              <w:rPr>
                <w:b/>
                <w:bCs/>
                <w:lang w:val="en-US"/>
              </w:rPr>
              <w:t>Scrub vegetation-corresponding flame angle calculation by the algorithm</w:t>
            </w:r>
          </w:p>
        </w:tc>
      </w:tr>
      <w:tr w:rsidR="00910D70" w14:paraId="19AF44A2" w14:textId="77777777" w:rsidTr="00F0704D">
        <w:tc>
          <w:tcPr>
            <w:tcW w:w="1502" w:type="dxa"/>
            <w:vMerge/>
          </w:tcPr>
          <w:p w14:paraId="301FBDB9" w14:textId="77777777" w:rsidR="00910D70" w:rsidRPr="00910D70" w:rsidRDefault="00910D70" w:rsidP="004B5A8F">
            <w:pPr>
              <w:rPr>
                <w:b/>
                <w:bCs/>
                <w:lang w:val="en-US"/>
              </w:rPr>
            </w:pPr>
          </w:p>
        </w:tc>
        <w:tc>
          <w:tcPr>
            <w:tcW w:w="1502" w:type="dxa"/>
          </w:tcPr>
          <w:p w14:paraId="4CBE420A" w14:textId="5C5349DB" w:rsidR="00910D70" w:rsidRPr="00910D70" w:rsidRDefault="00910D70" w:rsidP="004B5A8F">
            <w:pPr>
              <w:rPr>
                <w:b/>
                <w:bCs/>
                <w:lang w:val="en-US"/>
              </w:rPr>
            </w:pPr>
            <w:r w:rsidRPr="00910D70">
              <w:rPr>
                <w:b/>
                <w:bCs/>
                <w:lang w:val="en-US"/>
              </w:rPr>
              <w:t>BAL 12.5</w:t>
            </w:r>
          </w:p>
        </w:tc>
        <w:tc>
          <w:tcPr>
            <w:tcW w:w="1503" w:type="dxa"/>
          </w:tcPr>
          <w:p w14:paraId="39F85FB0" w14:textId="571DD65F" w:rsidR="00910D70" w:rsidRPr="00910D70" w:rsidRDefault="00910D70" w:rsidP="004B5A8F">
            <w:pPr>
              <w:rPr>
                <w:b/>
                <w:bCs/>
                <w:lang w:val="en-US"/>
              </w:rPr>
            </w:pPr>
            <w:r w:rsidRPr="00910D70">
              <w:rPr>
                <w:b/>
                <w:bCs/>
                <w:lang w:val="en-US"/>
              </w:rPr>
              <w:t>BAL 19</w:t>
            </w:r>
          </w:p>
        </w:tc>
        <w:tc>
          <w:tcPr>
            <w:tcW w:w="1503" w:type="dxa"/>
          </w:tcPr>
          <w:p w14:paraId="087BA58D" w14:textId="7338AD1A" w:rsidR="00910D70" w:rsidRPr="00910D70" w:rsidRDefault="00910D70" w:rsidP="004B5A8F">
            <w:pPr>
              <w:rPr>
                <w:b/>
                <w:bCs/>
                <w:lang w:val="en-US"/>
              </w:rPr>
            </w:pPr>
            <w:r w:rsidRPr="00910D70">
              <w:rPr>
                <w:b/>
                <w:bCs/>
                <w:lang w:val="en-US"/>
              </w:rPr>
              <w:t>BAL 29</w:t>
            </w:r>
          </w:p>
        </w:tc>
        <w:tc>
          <w:tcPr>
            <w:tcW w:w="1503" w:type="dxa"/>
          </w:tcPr>
          <w:p w14:paraId="0A8AD80F" w14:textId="0CA37812" w:rsidR="00910D70" w:rsidRPr="00910D70" w:rsidRDefault="00910D70" w:rsidP="004B5A8F">
            <w:pPr>
              <w:rPr>
                <w:b/>
                <w:bCs/>
                <w:lang w:val="en-US"/>
              </w:rPr>
            </w:pPr>
            <w:r w:rsidRPr="00910D70">
              <w:rPr>
                <w:b/>
                <w:bCs/>
                <w:lang w:val="en-US"/>
              </w:rPr>
              <w:t>BAL 40</w:t>
            </w:r>
          </w:p>
        </w:tc>
        <w:tc>
          <w:tcPr>
            <w:tcW w:w="1503" w:type="dxa"/>
          </w:tcPr>
          <w:p w14:paraId="0B8F7605" w14:textId="3C790FAE" w:rsidR="00910D70" w:rsidRPr="00910D70" w:rsidRDefault="00910D70" w:rsidP="004B5A8F">
            <w:pPr>
              <w:rPr>
                <w:b/>
                <w:bCs/>
                <w:lang w:val="en-US"/>
              </w:rPr>
            </w:pPr>
            <w:r w:rsidRPr="00910D70">
              <w:rPr>
                <w:b/>
                <w:bCs/>
                <w:lang w:val="en-US"/>
              </w:rPr>
              <w:t>BAL FZ</w:t>
            </w:r>
          </w:p>
        </w:tc>
      </w:tr>
      <w:tr w:rsidR="00F0704D" w14:paraId="2A8ED58E" w14:textId="77777777" w:rsidTr="00977ECF">
        <w:tc>
          <w:tcPr>
            <w:tcW w:w="1502" w:type="dxa"/>
          </w:tcPr>
          <w:p w14:paraId="73E8B1C5" w14:textId="51D7E547" w:rsidR="00F0704D" w:rsidRDefault="00F0704D" w:rsidP="00F0704D">
            <w:pPr>
              <w:rPr>
                <w:lang w:val="en-US"/>
              </w:rPr>
            </w:pPr>
            <w:r>
              <w:rPr>
                <w:lang w:val="en-US"/>
              </w:rPr>
              <w:t>FDI 100</w:t>
            </w:r>
          </w:p>
        </w:tc>
        <w:tc>
          <w:tcPr>
            <w:tcW w:w="1502" w:type="dxa"/>
            <w:vAlign w:val="bottom"/>
          </w:tcPr>
          <w:p w14:paraId="40F8D83D" w14:textId="1B2235E4" w:rsidR="00F0704D" w:rsidRDefault="00F0704D" w:rsidP="00F0704D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76.968</w:t>
            </w:r>
          </w:p>
        </w:tc>
        <w:tc>
          <w:tcPr>
            <w:tcW w:w="1503" w:type="dxa"/>
            <w:vAlign w:val="bottom"/>
          </w:tcPr>
          <w:p w14:paraId="258C77CD" w14:textId="0A7A39AF" w:rsidR="00F0704D" w:rsidRDefault="00F0704D" w:rsidP="00F0704D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67.523</w:t>
            </w:r>
          </w:p>
        </w:tc>
        <w:tc>
          <w:tcPr>
            <w:tcW w:w="1503" w:type="dxa"/>
            <w:vAlign w:val="bottom"/>
          </w:tcPr>
          <w:p w14:paraId="18DCAC92" w14:textId="0E03977D" w:rsidR="00F0704D" w:rsidRDefault="00F0704D" w:rsidP="00F0704D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58.802</w:t>
            </w:r>
          </w:p>
        </w:tc>
        <w:tc>
          <w:tcPr>
            <w:tcW w:w="1503" w:type="dxa"/>
            <w:vAlign w:val="bottom"/>
          </w:tcPr>
          <w:p w14:paraId="64D5203F" w14:textId="3AD750A1" w:rsidR="00F0704D" w:rsidRDefault="00F0704D" w:rsidP="00F0704D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45.103</w:t>
            </w:r>
          </w:p>
        </w:tc>
        <w:tc>
          <w:tcPr>
            <w:tcW w:w="1503" w:type="dxa"/>
            <w:vAlign w:val="bottom"/>
          </w:tcPr>
          <w:p w14:paraId="5F430E77" w14:textId="713D0F7F" w:rsidR="00F0704D" w:rsidRDefault="00F0704D" w:rsidP="00F0704D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52.8</w:t>
            </w:r>
          </w:p>
        </w:tc>
      </w:tr>
      <w:tr w:rsidR="00F0704D" w14:paraId="52EF80F7" w14:textId="77777777" w:rsidTr="00977ECF">
        <w:tc>
          <w:tcPr>
            <w:tcW w:w="1502" w:type="dxa"/>
          </w:tcPr>
          <w:p w14:paraId="44A378C2" w14:textId="2AE03F35" w:rsidR="00F0704D" w:rsidRDefault="00F0704D" w:rsidP="00F0704D">
            <w:pPr>
              <w:rPr>
                <w:lang w:val="en-US"/>
              </w:rPr>
            </w:pPr>
            <w:r>
              <w:rPr>
                <w:lang w:val="en-US"/>
              </w:rPr>
              <w:t>FDI 80</w:t>
            </w:r>
          </w:p>
        </w:tc>
        <w:tc>
          <w:tcPr>
            <w:tcW w:w="1502" w:type="dxa"/>
            <w:vAlign w:val="bottom"/>
          </w:tcPr>
          <w:p w14:paraId="4E5C91F4" w14:textId="4E886143" w:rsidR="00F0704D" w:rsidRDefault="00F0704D" w:rsidP="00F0704D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78.022</w:t>
            </w:r>
          </w:p>
        </w:tc>
        <w:tc>
          <w:tcPr>
            <w:tcW w:w="1503" w:type="dxa"/>
            <w:vAlign w:val="bottom"/>
          </w:tcPr>
          <w:p w14:paraId="5058118F" w14:textId="6108375B" w:rsidR="00F0704D" w:rsidRDefault="00F0704D" w:rsidP="00F0704D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69.389</w:t>
            </w:r>
          </w:p>
        </w:tc>
        <w:tc>
          <w:tcPr>
            <w:tcW w:w="1503" w:type="dxa"/>
            <w:vAlign w:val="bottom"/>
          </w:tcPr>
          <w:p w14:paraId="5DA68592" w14:textId="13408D1B" w:rsidR="00F0704D" w:rsidRDefault="00F0704D" w:rsidP="00F0704D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61.541</w:t>
            </w:r>
          </w:p>
        </w:tc>
        <w:tc>
          <w:tcPr>
            <w:tcW w:w="1503" w:type="dxa"/>
            <w:vAlign w:val="bottom"/>
          </w:tcPr>
          <w:p w14:paraId="585F1E16" w14:textId="2E71FFA1" w:rsidR="00F0704D" w:rsidRDefault="00F0704D" w:rsidP="00F0704D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49.566</w:t>
            </w:r>
          </w:p>
        </w:tc>
        <w:tc>
          <w:tcPr>
            <w:tcW w:w="1503" w:type="dxa"/>
            <w:vAlign w:val="bottom"/>
          </w:tcPr>
          <w:p w14:paraId="541208FC" w14:textId="66688D84" w:rsidR="00F0704D" w:rsidRDefault="00F0704D" w:rsidP="00F0704D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48.795</w:t>
            </w:r>
          </w:p>
        </w:tc>
      </w:tr>
      <w:tr w:rsidR="00F0704D" w14:paraId="51A2D110" w14:textId="77777777" w:rsidTr="00977ECF">
        <w:tc>
          <w:tcPr>
            <w:tcW w:w="1502" w:type="dxa"/>
          </w:tcPr>
          <w:p w14:paraId="49336044" w14:textId="09B4B794" w:rsidR="00F0704D" w:rsidRDefault="00F0704D" w:rsidP="00F0704D">
            <w:pPr>
              <w:rPr>
                <w:lang w:val="en-US"/>
              </w:rPr>
            </w:pPr>
            <w:r>
              <w:rPr>
                <w:lang w:val="en-US"/>
              </w:rPr>
              <w:t>FDI 50</w:t>
            </w:r>
          </w:p>
        </w:tc>
        <w:tc>
          <w:tcPr>
            <w:tcW w:w="1502" w:type="dxa"/>
            <w:vAlign w:val="bottom"/>
          </w:tcPr>
          <w:p w14:paraId="5300F70E" w14:textId="5409EC79" w:rsidR="00F0704D" w:rsidRDefault="00F0704D" w:rsidP="00F0704D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80.407</w:t>
            </w:r>
          </w:p>
        </w:tc>
        <w:tc>
          <w:tcPr>
            <w:tcW w:w="1503" w:type="dxa"/>
            <w:vAlign w:val="bottom"/>
          </w:tcPr>
          <w:p w14:paraId="6712B292" w14:textId="1BC1D0E6" w:rsidR="00F0704D" w:rsidRDefault="00F0704D" w:rsidP="00F0704D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73.566</w:t>
            </w:r>
          </w:p>
        </w:tc>
        <w:tc>
          <w:tcPr>
            <w:tcW w:w="1503" w:type="dxa"/>
            <w:vAlign w:val="bottom"/>
          </w:tcPr>
          <w:p w14:paraId="535966C0" w14:textId="7577D374" w:rsidR="00F0704D" w:rsidRDefault="00F0704D" w:rsidP="00F0704D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67.517</w:t>
            </w:r>
          </w:p>
        </w:tc>
        <w:tc>
          <w:tcPr>
            <w:tcW w:w="1503" w:type="dxa"/>
            <w:vAlign w:val="bottom"/>
          </w:tcPr>
          <w:p w14:paraId="27C7BA2E" w14:textId="10F8096C" w:rsidR="00F0704D" w:rsidRDefault="00F0704D" w:rsidP="00F0704D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58.708</w:t>
            </w:r>
          </w:p>
        </w:tc>
        <w:tc>
          <w:tcPr>
            <w:tcW w:w="1503" w:type="dxa"/>
            <w:vAlign w:val="bottom"/>
          </w:tcPr>
          <w:p w14:paraId="343E35CD" w14:textId="168E2684" w:rsidR="00F0704D" w:rsidRDefault="00F0704D" w:rsidP="00F0704D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34.403</w:t>
            </w:r>
          </w:p>
        </w:tc>
      </w:tr>
    </w:tbl>
    <w:p w14:paraId="786E41C5" w14:textId="223E6FA6" w:rsidR="00F0704D" w:rsidRDefault="00F0704D" w:rsidP="004B5A8F">
      <w:pPr>
        <w:rPr>
          <w:lang w:val="en-US"/>
        </w:rPr>
      </w:pPr>
    </w:p>
    <w:p w14:paraId="504DEF79" w14:textId="057DD43F" w:rsidR="00910D70" w:rsidRDefault="00910D70" w:rsidP="004B5A8F">
      <w:pPr>
        <w:rPr>
          <w:lang w:val="en-US"/>
        </w:rPr>
      </w:pPr>
      <w:r>
        <w:rPr>
          <w:lang w:val="en-US"/>
        </w:rPr>
        <w:t>Estimated radiative heat flux</w:t>
      </w:r>
      <w:r w:rsidR="006B5E64">
        <w:rPr>
          <w:lang w:val="en-US"/>
        </w:rPr>
        <w:t xml:space="preserve"> </w:t>
      </w:r>
      <w:r w:rsidR="006B5E64">
        <w:rPr>
          <w:lang w:val="en-US"/>
        </w:rPr>
        <w:t>for the estimated flame angles</w:t>
      </w:r>
      <w:r w:rsidR="006B5E64">
        <w:rPr>
          <w:lang w:val="en-US"/>
        </w:rPr>
        <w:t xml:space="preserve"> and simulation radiative heat flux (FDI 100)</w:t>
      </w:r>
      <w:r>
        <w:rPr>
          <w:lang w:val="en-US"/>
        </w:rPr>
        <w:t xml:space="preserve"> </w:t>
      </w:r>
    </w:p>
    <w:p w14:paraId="638A3061" w14:textId="77777777" w:rsidR="00910D70" w:rsidRDefault="00910D70" w:rsidP="004B5A8F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B5E64" w14:paraId="169A624C" w14:textId="77777777" w:rsidTr="006B5E64">
        <w:tc>
          <w:tcPr>
            <w:tcW w:w="9016" w:type="dxa"/>
          </w:tcPr>
          <w:p w14:paraId="2AD05D5C" w14:textId="4C8AC2D6" w:rsidR="006B5E64" w:rsidRDefault="006B5E64" w:rsidP="004B5A8F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26175B2" wp14:editId="6FECDAFE">
                  <wp:extent cx="5731510" cy="3033395"/>
                  <wp:effectExtent l="0" t="0" r="2540" b="14605"/>
                  <wp:docPr id="8" name="Chart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AC9CB75-54C2-44D9-BA33-7810A1BF385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9"/>
                    </a:graphicData>
                  </a:graphic>
                </wp:inline>
              </w:drawing>
            </w:r>
          </w:p>
        </w:tc>
      </w:tr>
    </w:tbl>
    <w:p w14:paraId="54B1B549" w14:textId="474423B7" w:rsidR="00F0704D" w:rsidRDefault="00F0704D" w:rsidP="004B5A8F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2"/>
        <w:gridCol w:w="1502"/>
        <w:gridCol w:w="1503"/>
        <w:gridCol w:w="1503"/>
        <w:gridCol w:w="1503"/>
        <w:gridCol w:w="1503"/>
      </w:tblGrid>
      <w:tr w:rsidR="006B5E64" w14:paraId="167D76E8" w14:textId="77777777" w:rsidTr="00F23A3C">
        <w:tc>
          <w:tcPr>
            <w:tcW w:w="1502" w:type="dxa"/>
            <w:vMerge w:val="restart"/>
          </w:tcPr>
          <w:p w14:paraId="70A0CCF0" w14:textId="644A83F1" w:rsidR="006B5E64" w:rsidRPr="00910D70" w:rsidRDefault="006B5E64" w:rsidP="00F23A3C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Edge-to-fire distance</w:t>
            </w:r>
          </w:p>
        </w:tc>
        <w:tc>
          <w:tcPr>
            <w:tcW w:w="7514" w:type="dxa"/>
            <w:gridSpan w:val="5"/>
          </w:tcPr>
          <w:p w14:paraId="63E2FFD5" w14:textId="3851BAC9" w:rsidR="006B5E64" w:rsidRPr="00910D70" w:rsidRDefault="006B5E64" w:rsidP="000F76EC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diative heat flux (kW/m</w:t>
            </w:r>
            <w:r>
              <w:rPr>
                <w:b/>
                <w:bCs/>
                <w:vertAlign w:val="superscript"/>
                <w:lang w:val="en-US"/>
              </w:rPr>
              <w:t>2</w:t>
            </w:r>
            <w:r>
              <w:rPr>
                <w:b/>
                <w:bCs/>
                <w:lang w:val="en-US"/>
              </w:rPr>
              <w:t>)</w:t>
            </w:r>
          </w:p>
        </w:tc>
      </w:tr>
      <w:tr w:rsidR="006B5E64" w14:paraId="716366ED" w14:textId="77777777" w:rsidTr="00F23A3C">
        <w:tc>
          <w:tcPr>
            <w:tcW w:w="1502" w:type="dxa"/>
            <w:vMerge/>
          </w:tcPr>
          <w:p w14:paraId="664764AA" w14:textId="77777777" w:rsidR="006B5E64" w:rsidRPr="00910D70" w:rsidRDefault="006B5E64" w:rsidP="00F23A3C">
            <w:pPr>
              <w:rPr>
                <w:b/>
                <w:bCs/>
                <w:lang w:val="en-US"/>
              </w:rPr>
            </w:pPr>
          </w:p>
        </w:tc>
        <w:tc>
          <w:tcPr>
            <w:tcW w:w="1502" w:type="dxa"/>
          </w:tcPr>
          <w:p w14:paraId="5BEDCB69" w14:textId="77777777" w:rsidR="006B5E64" w:rsidRPr="00910D70" w:rsidRDefault="006B5E64" w:rsidP="00F23A3C">
            <w:pPr>
              <w:rPr>
                <w:b/>
                <w:bCs/>
                <w:lang w:val="en-US"/>
              </w:rPr>
            </w:pPr>
            <w:r w:rsidRPr="00910D70">
              <w:rPr>
                <w:b/>
                <w:bCs/>
                <w:lang w:val="en-US"/>
              </w:rPr>
              <w:t>BAL 12.5</w:t>
            </w:r>
          </w:p>
        </w:tc>
        <w:tc>
          <w:tcPr>
            <w:tcW w:w="1503" w:type="dxa"/>
          </w:tcPr>
          <w:p w14:paraId="4CA16C70" w14:textId="77777777" w:rsidR="006B5E64" w:rsidRPr="00910D70" w:rsidRDefault="006B5E64" w:rsidP="00F23A3C">
            <w:pPr>
              <w:rPr>
                <w:b/>
                <w:bCs/>
                <w:lang w:val="en-US"/>
              </w:rPr>
            </w:pPr>
            <w:r w:rsidRPr="00910D70">
              <w:rPr>
                <w:b/>
                <w:bCs/>
                <w:lang w:val="en-US"/>
              </w:rPr>
              <w:t>BAL 19</w:t>
            </w:r>
          </w:p>
        </w:tc>
        <w:tc>
          <w:tcPr>
            <w:tcW w:w="1503" w:type="dxa"/>
          </w:tcPr>
          <w:p w14:paraId="67C9D0BD" w14:textId="77777777" w:rsidR="006B5E64" w:rsidRPr="00910D70" w:rsidRDefault="006B5E64" w:rsidP="00F23A3C">
            <w:pPr>
              <w:rPr>
                <w:b/>
                <w:bCs/>
                <w:lang w:val="en-US"/>
              </w:rPr>
            </w:pPr>
            <w:r w:rsidRPr="00910D70">
              <w:rPr>
                <w:b/>
                <w:bCs/>
                <w:lang w:val="en-US"/>
              </w:rPr>
              <w:t>BAL 29</w:t>
            </w:r>
          </w:p>
        </w:tc>
        <w:tc>
          <w:tcPr>
            <w:tcW w:w="1503" w:type="dxa"/>
          </w:tcPr>
          <w:p w14:paraId="4459CA83" w14:textId="77777777" w:rsidR="006B5E64" w:rsidRPr="00910D70" w:rsidRDefault="006B5E64" w:rsidP="00F23A3C">
            <w:pPr>
              <w:rPr>
                <w:b/>
                <w:bCs/>
                <w:lang w:val="en-US"/>
              </w:rPr>
            </w:pPr>
            <w:r w:rsidRPr="00910D70">
              <w:rPr>
                <w:b/>
                <w:bCs/>
                <w:lang w:val="en-US"/>
              </w:rPr>
              <w:t>BAL 40</w:t>
            </w:r>
          </w:p>
        </w:tc>
        <w:tc>
          <w:tcPr>
            <w:tcW w:w="1503" w:type="dxa"/>
          </w:tcPr>
          <w:p w14:paraId="43BAD3FD" w14:textId="77777777" w:rsidR="006B5E64" w:rsidRPr="00910D70" w:rsidRDefault="006B5E64" w:rsidP="00F23A3C">
            <w:pPr>
              <w:rPr>
                <w:b/>
                <w:bCs/>
                <w:lang w:val="en-US"/>
              </w:rPr>
            </w:pPr>
            <w:r w:rsidRPr="00910D70">
              <w:rPr>
                <w:b/>
                <w:bCs/>
                <w:lang w:val="en-US"/>
              </w:rPr>
              <w:t>BAL FZ</w:t>
            </w:r>
          </w:p>
        </w:tc>
      </w:tr>
      <w:tr w:rsidR="006B5E64" w14:paraId="494FFEFC" w14:textId="77777777" w:rsidTr="00F23A3C">
        <w:tc>
          <w:tcPr>
            <w:tcW w:w="1502" w:type="dxa"/>
          </w:tcPr>
          <w:p w14:paraId="0D708005" w14:textId="39C3DF26" w:rsidR="006B5E64" w:rsidRDefault="006B5E64" w:rsidP="00F23A3C">
            <w:pPr>
              <w:rPr>
                <w:lang w:val="en-US"/>
              </w:rPr>
            </w:pPr>
            <w:r>
              <w:rPr>
                <w:lang w:val="en-US"/>
              </w:rPr>
              <w:t>5 m</w:t>
            </w:r>
          </w:p>
        </w:tc>
        <w:tc>
          <w:tcPr>
            <w:tcW w:w="1502" w:type="dxa"/>
            <w:vAlign w:val="bottom"/>
          </w:tcPr>
          <w:p w14:paraId="2FEC0547" w14:textId="1E7AD98A" w:rsidR="006B5E64" w:rsidRDefault="006B5E64" w:rsidP="00F23A3C">
            <w:pPr>
              <w:rPr>
                <w:lang w:val="en-US"/>
              </w:rPr>
            </w:pPr>
            <w:r>
              <w:rPr>
                <w:lang w:val="en-US"/>
              </w:rPr>
              <w:t>NA</w:t>
            </w:r>
          </w:p>
        </w:tc>
        <w:tc>
          <w:tcPr>
            <w:tcW w:w="1503" w:type="dxa"/>
            <w:vAlign w:val="bottom"/>
          </w:tcPr>
          <w:p w14:paraId="0C9336E2" w14:textId="26B5AA6D" w:rsidR="006B5E64" w:rsidRDefault="006B5E64" w:rsidP="00F23A3C">
            <w:pPr>
              <w:rPr>
                <w:lang w:val="en-US"/>
              </w:rPr>
            </w:pPr>
            <w:r>
              <w:rPr>
                <w:lang w:val="en-US"/>
              </w:rPr>
              <w:t>26.76</w:t>
            </w:r>
          </w:p>
        </w:tc>
        <w:tc>
          <w:tcPr>
            <w:tcW w:w="1503" w:type="dxa"/>
            <w:vAlign w:val="bottom"/>
          </w:tcPr>
          <w:p w14:paraId="06AD3786" w14:textId="762AE41C" w:rsidR="006B5E64" w:rsidRDefault="006B5E64" w:rsidP="00F23A3C">
            <w:pPr>
              <w:rPr>
                <w:lang w:val="en-US"/>
              </w:rPr>
            </w:pPr>
            <w:r>
              <w:rPr>
                <w:lang w:val="en-US"/>
              </w:rPr>
              <w:t>NA</w:t>
            </w:r>
          </w:p>
        </w:tc>
        <w:tc>
          <w:tcPr>
            <w:tcW w:w="1503" w:type="dxa"/>
            <w:vAlign w:val="bottom"/>
          </w:tcPr>
          <w:p w14:paraId="3E37C4BB" w14:textId="0D375212" w:rsidR="006B5E64" w:rsidRDefault="006B5E64" w:rsidP="00F23A3C">
            <w:pPr>
              <w:rPr>
                <w:lang w:val="en-US"/>
              </w:rPr>
            </w:pPr>
            <w:r>
              <w:rPr>
                <w:lang w:val="en-US"/>
              </w:rPr>
              <w:t>NA</w:t>
            </w:r>
          </w:p>
        </w:tc>
        <w:tc>
          <w:tcPr>
            <w:tcW w:w="1503" w:type="dxa"/>
            <w:vAlign w:val="bottom"/>
          </w:tcPr>
          <w:p w14:paraId="7C83047C" w14:textId="212CDF52" w:rsidR="006B5E64" w:rsidRDefault="006B5E64" w:rsidP="00F23A3C">
            <w:pPr>
              <w:rPr>
                <w:lang w:val="en-US"/>
              </w:rPr>
            </w:pPr>
            <w:r>
              <w:rPr>
                <w:lang w:val="en-US"/>
              </w:rPr>
              <w:t>NA</w:t>
            </w:r>
          </w:p>
        </w:tc>
      </w:tr>
      <w:tr w:rsidR="006B5E64" w14:paraId="3B24855F" w14:textId="77777777" w:rsidTr="00F23A3C">
        <w:tc>
          <w:tcPr>
            <w:tcW w:w="1502" w:type="dxa"/>
          </w:tcPr>
          <w:p w14:paraId="1CF5DFCB" w14:textId="64AFEB64" w:rsidR="006B5E64" w:rsidRDefault="006B5E64" w:rsidP="00F23A3C">
            <w:pPr>
              <w:rPr>
                <w:lang w:val="en-US"/>
              </w:rPr>
            </w:pPr>
            <w:r>
              <w:rPr>
                <w:lang w:val="en-US"/>
              </w:rPr>
              <w:t>7 m</w:t>
            </w:r>
          </w:p>
        </w:tc>
        <w:tc>
          <w:tcPr>
            <w:tcW w:w="1502" w:type="dxa"/>
            <w:vAlign w:val="bottom"/>
          </w:tcPr>
          <w:p w14:paraId="1F9724D9" w14:textId="08911C6A" w:rsidR="006B5E64" w:rsidRDefault="006B5E64" w:rsidP="00F23A3C">
            <w:pPr>
              <w:rPr>
                <w:lang w:val="en-US"/>
              </w:rPr>
            </w:pPr>
            <w:r>
              <w:rPr>
                <w:lang w:val="en-US"/>
              </w:rPr>
              <w:t>4.45</w:t>
            </w:r>
          </w:p>
        </w:tc>
        <w:tc>
          <w:tcPr>
            <w:tcW w:w="1503" w:type="dxa"/>
            <w:vAlign w:val="bottom"/>
          </w:tcPr>
          <w:p w14:paraId="046D51DB" w14:textId="35DA2D5B" w:rsidR="006B5E64" w:rsidRDefault="006B5E64" w:rsidP="00F23A3C">
            <w:pPr>
              <w:rPr>
                <w:lang w:val="en-US"/>
              </w:rPr>
            </w:pPr>
            <w:r>
              <w:rPr>
                <w:lang w:val="en-US"/>
              </w:rPr>
              <w:t>24.56</w:t>
            </w:r>
          </w:p>
        </w:tc>
        <w:tc>
          <w:tcPr>
            <w:tcW w:w="1503" w:type="dxa"/>
            <w:vAlign w:val="bottom"/>
          </w:tcPr>
          <w:p w14:paraId="70E9FACC" w14:textId="2EDC717F" w:rsidR="006B5E64" w:rsidRDefault="006B5E64" w:rsidP="00F23A3C">
            <w:pPr>
              <w:rPr>
                <w:lang w:val="en-US"/>
              </w:rPr>
            </w:pPr>
            <w:r>
              <w:rPr>
                <w:lang w:val="en-US"/>
              </w:rPr>
              <w:t>37.18</w:t>
            </w:r>
          </w:p>
        </w:tc>
        <w:tc>
          <w:tcPr>
            <w:tcW w:w="1503" w:type="dxa"/>
            <w:vAlign w:val="bottom"/>
          </w:tcPr>
          <w:p w14:paraId="5B4765CF" w14:textId="3C157664" w:rsidR="006B5E64" w:rsidRDefault="006B5E64" w:rsidP="00F23A3C">
            <w:pPr>
              <w:rPr>
                <w:lang w:val="en-US"/>
              </w:rPr>
            </w:pPr>
            <w:r>
              <w:rPr>
                <w:lang w:val="en-US"/>
              </w:rPr>
              <w:t>NA</w:t>
            </w:r>
          </w:p>
        </w:tc>
        <w:tc>
          <w:tcPr>
            <w:tcW w:w="1503" w:type="dxa"/>
            <w:vAlign w:val="bottom"/>
          </w:tcPr>
          <w:p w14:paraId="5D19A039" w14:textId="244D8E68" w:rsidR="006B5E64" w:rsidRDefault="006B5E64" w:rsidP="00F23A3C">
            <w:pPr>
              <w:rPr>
                <w:lang w:val="en-US"/>
              </w:rPr>
            </w:pPr>
            <w:r>
              <w:rPr>
                <w:lang w:val="en-US"/>
              </w:rPr>
              <w:t>NA</w:t>
            </w:r>
          </w:p>
        </w:tc>
      </w:tr>
      <w:tr w:rsidR="006B5E64" w14:paraId="474D472F" w14:textId="77777777" w:rsidTr="00F23A3C">
        <w:tc>
          <w:tcPr>
            <w:tcW w:w="1502" w:type="dxa"/>
          </w:tcPr>
          <w:p w14:paraId="031D5F1D" w14:textId="723E8393" w:rsidR="006B5E64" w:rsidRDefault="006B5E64" w:rsidP="00F23A3C">
            <w:pPr>
              <w:rPr>
                <w:lang w:val="en-US"/>
              </w:rPr>
            </w:pPr>
            <w:r>
              <w:rPr>
                <w:lang w:val="en-US"/>
              </w:rPr>
              <w:t>10 m</w:t>
            </w:r>
          </w:p>
        </w:tc>
        <w:tc>
          <w:tcPr>
            <w:tcW w:w="1502" w:type="dxa"/>
            <w:vAlign w:val="bottom"/>
          </w:tcPr>
          <w:p w14:paraId="18D68799" w14:textId="063F5194" w:rsidR="006B5E64" w:rsidRDefault="006B5E64" w:rsidP="00F23A3C">
            <w:pPr>
              <w:rPr>
                <w:lang w:val="en-US"/>
              </w:rPr>
            </w:pPr>
            <w:r>
              <w:rPr>
                <w:lang w:val="en-US"/>
              </w:rPr>
              <w:t>NA</w:t>
            </w:r>
          </w:p>
        </w:tc>
        <w:tc>
          <w:tcPr>
            <w:tcW w:w="1503" w:type="dxa"/>
            <w:vAlign w:val="bottom"/>
          </w:tcPr>
          <w:p w14:paraId="791CA490" w14:textId="3CA0FD2F" w:rsidR="006B5E64" w:rsidRDefault="006B5E64" w:rsidP="00F23A3C">
            <w:pPr>
              <w:rPr>
                <w:lang w:val="en-US"/>
              </w:rPr>
            </w:pPr>
            <w:r>
              <w:rPr>
                <w:lang w:val="en-US"/>
              </w:rPr>
              <w:t>8.87</w:t>
            </w:r>
          </w:p>
        </w:tc>
        <w:tc>
          <w:tcPr>
            <w:tcW w:w="1503" w:type="dxa"/>
            <w:vAlign w:val="bottom"/>
          </w:tcPr>
          <w:p w14:paraId="5AE2310E" w14:textId="53AA3303" w:rsidR="006B5E64" w:rsidRDefault="006B5E64" w:rsidP="00F23A3C">
            <w:pPr>
              <w:rPr>
                <w:lang w:val="en-US"/>
              </w:rPr>
            </w:pPr>
            <w:r>
              <w:rPr>
                <w:lang w:val="en-US"/>
              </w:rPr>
              <w:t>13.96</w:t>
            </w:r>
          </w:p>
        </w:tc>
        <w:tc>
          <w:tcPr>
            <w:tcW w:w="1503" w:type="dxa"/>
            <w:vAlign w:val="bottom"/>
          </w:tcPr>
          <w:p w14:paraId="3280D2F5" w14:textId="59F64C14" w:rsidR="006B5E64" w:rsidRDefault="006B5E64" w:rsidP="00F23A3C">
            <w:pPr>
              <w:rPr>
                <w:lang w:val="en-US"/>
              </w:rPr>
            </w:pPr>
            <w:r>
              <w:rPr>
                <w:lang w:val="en-US"/>
              </w:rPr>
              <w:t>88.77</w:t>
            </w:r>
          </w:p>
        </w:tc>
        <w:tc>
          <w:tcPr>
            <w:tcW w:w="1503" w:type="dxa"/>
            <w:vAlign w:val="bottom"/>
          </w:tcPr>
          <w:p w14:paraId="1329D7EC" w14:textId="61151D49" w:rsidR="006B5E64" w:rsidRDefault="006B5E64" w:rsidP="00F23A3C">
            <w:pPr>
              <w:rPr>
                <w:lang w:val="en-US"/>
              </w:rPr>
            </w:pPr>
            <w:r>
              <w:rPr>
                <w:lang w:val="en-US"/>
              </w:rPr>
              <w:t>NA</w:t>
            </w:r>
          </w:p>
        </w:tc>
      </w:tr>
    </w:tbl>
    <w:p w14:paraId="1C1B117A" w14:textId="77777777" w:rsidR="006B5E64" w:rsidRPr="00DE771D" w:rsidRDefault="006B5E64" w:rsidP="004B5A8F">
      <w:pPr>
        <w:rPr>
          <w:lang w:val="en-US"/>
        </w:rPr>
      </w:pPr>
    </w:p>
    <w:sectPr w:rsidR="006B5E64" w:rsidRPr="00DE77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BF0915" w14:textId="77777777" w:rsidR="0021219D" w:rsidRDefault="0021219D" w:rsidP="0068018A">
      <w:pPr>
        <w:spacing w:after="0" w:line="240" w:lineRule="auto"/>
      </w:pPr>
      <w:r>
        <w:separator/>
      </w:r>
    </w:p>
  </w:endnote>
  <w:endnote w:type="continuationSeparator" w:id="0">
    <w:p w14:paraId="7971157E" w14:textId="77777777" w:rsidR="0021219D" w:rsidRDefault="0021219D" w:rsidP="0068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4A3F42" w14:textId="77777777" w:rsidR="0021219D" w:rsidRDefault="0021219D" w:rsidP="0068018A">
      <w:pPr>
        <w:spacing w:after="0" w:line="240" w:lineRule="auto"/>
      </w:pPr>
      <w:r>
        <w:separator/>
      </w:r>
    </w:p>
  </w:footnote>
  <w:footnote w:type="continuationSeparator" w:id="0">
    <w:p w14:paraId="656180AA" w14:textId="77777777" w:rsidR="0021219D" w:rsidRDefault="0021219D" w:rsidP="006801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D7E00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132FEA"/>
    <w:multiLevelType w:val="hybridMultilevel"/>
    <w:tmpl w:val="C14888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6F68FD"/>
    <w:multiLevelType w:val="hybridMultilevel"/>
    <w:tmpl w:val="9EA0D8D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896C16"/>
    <w:multiLevelType w:val="hybridMultilevel"/>
    <w:tmpl w:val="B53A21A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3B6DCF"/>
    <w:multiLevelType w:val="hybridMultilevel"/>
    <w:tmpl w:val="F94A35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B534AD"/>
    <w:multiLevelType w:val="hybridMultilevel"/>
    <w:tmpl w:val="325C48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2B5B71"/>
    <w:multiLevelType w:val="hybridMultilevel"/>
    <w:tmpl w:val="ACEA2336"/>
    <w:lvl w:ilvl="0" w:tplc="09B268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24443F4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9E2EDA"/>
    <w:multiLevelType w:val="hybridMultilevel"/>
    <w:tmpl w:val="17B838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211AA3"/>
    <w:multiLevelType w:val="hybridMultilevel"/>
    <w:tmpl w:val="ACEA2336"/>
    <w:lvl w:ilvl="0" w:tplc="09B26824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48" w:hanging="360"/>
      </w:pPr>
    </w:lvl>
    <w:lvl w:ilvl="2" w:tplc="0C09001B" w:tentative="1">
      <w:start w:val="1"/>
      <w:numFmt w:val="lowerRoman"/>
      <w:lvlText w:val="%3."/>
      <w:lvlJc w:val="right"/>
      <w:pPr>
        <w:ind w:left="2368" w:hanging="180"/>
      </w:pPr>
    </w:lvl>
    <w:lvl w:ilvl="3" w:tplc="0C09000F" w:tentative="1">
      <w:start w:val="1"/>
      <w:numFmt w:val="decimal"/>
      <w:lvlText w:val="%4."/>
      <w:lvlJc w:val="left"/>
      <w:pPr>
        <w:ind w:left="3088" w:hanging="360"/>
      </w:pPr>
    </w:lvl>
    <w:lvl w:ilvl="4" w:tplc="0C090019" w:tentative="1">
      <w:start w:val="1"/>
      <w:numFmt w:val="lowerLetter"/>
      <w:lvlText w:val="%5."/>
      <w:lvlJc w:val="left"/>
      <w:pPr>
        <w:ind w:left="3808" w:hanging="360"/>
      </w:pPr>
    </w:lvl>
    <w:lvl w:ilvl="5" w:tplc="0C09001B" w:tentative="1">
      <w:start w:val="1"/>
      <w:numFmt w:val="lowerRoman"/>
      <w:lvlText w:val="%6."/>
      <w:lvlJc w:val="right"/>
      <w:pPr>
        <w:ind w:left="4528" w:hanging="180"/>
      </w:pPr>
    </w:lvl>
    <w:lvl w:ilvl="6" w:tplc="0C09000F" w:tentative="1">
      <w:start w:val="1"/>
      <w:numFmt w:val="decimal"/>
      <w:lvlText w:val="%7."/>
      <w:lvlJc w:val="left"/>
      <w:pPr>
        <w:ind w:left="5248" w:hanging="360"/>
      </w:pPr>
    </w:lvl>
    <w:lvl w:ilvl="7" w:tplc="0C090019" w:tentative="1">
      <w:start w:val="1"/>
      <w:numFmt w:val="lowerLetter"/>
      <w:lvlText w:val="%8."/>
      <w:lvlJc w:val="left"/>
      <w:pPr>
        <w:ind w:left="5968" w:hanging="360"/>
      </w:pPr>
    </w:lvl>
    <w:lvl w:ilvl="8" w:tplc="0C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0" w15:restartNumberingAfterBreak="0">
    <w:nsid w:val="34A85C05"/>
    <w:multiLevelType w:val="hybridMultilevel"/>
    <w:tmpl w:val="3B06C2A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9472BF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703C5C"/>
    <w:multiLevelType w:val="hybridMultilevel"/>
    <w:tmpl w:val="B0CCF7B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045188"/>
    <w:multiLevelType w:val="hybridMultilevel"/>
    <w:tmpl w:val="64DA5F6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204711"/>
    <w:multiLevelType w:val="hybridMultilevel"/>
    <w:tmpl w:val="519E9A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B22B34"/>
    <w:multiLevelType w:val="hybridMultilevel"/>
    <w:tmpl w:val="ACEA2336"/>
    <w:lvl w:ilvl="0" w:tplc="09B268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86742EB"/>
    <w:multiLevelType w:val="hybridMultilevel"/>
    <w:tmpl w:val="BE4AC4E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3934E1"/>
    <w:multiLevelType w:val="hybridMultilevel"/>
    <w:tmpl w:val="128033C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162D40"/>
    <w:multiLevelType w:val="hybridMultilevel"/>
    <w:tmpl w:val="ACEA2336"/>
    <w:lvl w:ilvl="0" w:tplc="09B26824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48" w:hanging="360"/>
      </w:pPr>
    </w:lvl>
    <w:lvl w:ilvl="2" w:tplc="0C09001B" w:tentative="1">
      <w:start w:val="1"/>
      <w:numFmt w:val="lowerRoman"/>
      <w:lvlText w:val="%3."/>
      <w:lvlJc w:val="right"/>
      <w:pPr>
        <w:ind w:left="2368" w:hanging="180"/>
      </w:pPr>
    </w:lvl>
    <w:lvl w:ilvl="3" w:tplc="0C09000F" w:tentative="1">
      <w:start w:val="1"/>
      <w:numFmt w:val="decimal"/>
      <w:lvlText w:val="%4."/>
      <w:lvlJc w:val="left"/>
      <w:pPr>
        <w:ind w:left="3088" w:hanging="360"/>
      </w:pPr>
    </w:lvl>
    <w:lvl w:ilvl="4" w:tplc="0C090019" w:tentative="1">
      <w:start w:val="1"/>
      <w:numFmt w:val="lowerLetter"/>
      <w:lvlText w:val="%5."/>
      <w:lvlJc w:val="left"/>
      <w:pPr>
        <w:ind w:left="3808" w:hanging="360"/>
      </w:pPr>
    </w:lvl>
    <w:lvl w:ilvl="5" w:tplc="0C09001B" w:tentative="1">
      <w:start w:val="1"/>
      <w:numFmt w:val="lowerRoman"/>
      <w:lvlText w:val="%6."/>
      <w:lvlJc w:val="right"/>
      <w:pPr>
        <w:ind w:left="4528" w:hanging="180"/>
      </w:pPr>
    </w:lvl>
    <w:lvl w:ilvl="6" w:tplc="0C09000F" w:tentative="1">
      <w:start w:val="1"/>
      <w:numFmt w:val="decimal"/>
      <w:lvlText w:val="%7."/>
      <w:lvlJc w:val="left"/>
      <w:pPr>
        <w:ind w:left="5248" w:hanging="360"/>
      </w:pPr>
    </w:lvl>
    <w:lvl w:ilvl="7" w:tplc="0C090019" w:tentative="1">
      <w:start w:val="1"/>
      <w:numFmt w:val="lowerLetter"/>
      <w:lvlText w:val="%8."/>
      <w:lvlJc w:val="left"/>
      <w:pPr>
        <w:ind w:left="5968" w:hanging="360"/>
      </w:pPr>
    </w:lvl>
    <w:lvl w:ilvl="8" w:tplc="0C09001B" w:tentative="1">
      <w:start w:val="1"/>
      <w:numFmt w:val="lowerRoman"/>
      <w:lvlText w:val="%9."/>
      <w:lvlJc w:val="right"/>
      <w:pPr>
        <w:ind w:left="6688" w:hanging="180"/>
      </w:pPr>
    </w:lvl>
  </w:abstractNum>
  <w:num w:numId="1">
    <w:abstractNumId w:val="11"/>
  </w:num>
  <w:num w:numId="2">
    <w:abstractNumId w:val="7"/>
  </w:num>
  <w:num w:numId="3">
    <w:abstractNumId w:val="0"/>
  </w:num>
  <w:num w:numId="4">
    <w:abstractNumId w:val="8"/>
  </w:num>
  <w:num w:numId="5">
    <w:abstractNumId w:val="17"/>
  </w:num>
  <w:num w:numId="6">
    <w:abstractNumId w:val="4"/>
  </w:num>
  <w:num w:numId="7">
    <w:abstractNumId w:val="3"/>
  </w:num>
  <w:num w:numId="8">
    <w:abstractNumId w:val="16"/>
  </w:num>
  <w:num w:numId="9">
    <w:abstractNumId w:val="5"/>
  </w:num>
  <w:num w:numId="10">
    <w:abstractNumId w:val="12"/>
  </w:num>
  <w:num w:numId="11">
    <w:abstractNumId w:val="2"/>
  </w:num>
  <w:num w:numId="12">
    <w:abstractNumId w:val="6"/>
  </w:num>
  <w:num w:numId="13">
    <w:abstractNumId w:val="15"/>
  </w:num>
  <w:num w:numId="14">
    <w:abstractNumId w:val="9"/>
  </w:num>
  <w:num w:numId="15">
    <w:abstractNumId w:val="18"/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</w:num>
  <w:num w:numId="18">
    <w:abstractNumId w:val="14"/>
  </w:num>
  <w:num w:numId="19">
    <w:abstractNumId w:val="1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0MDI3NjMxMjA1NDNQ0lEKTi0uzszPAykwN6wFAIwxdwY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vvdr0de65xrzoesxr5vz2ryadapvp5a2v0t&quot;&gt;Inverse analysis paper draft6&lt;record-ids&gt;&lt;item&gt;31&lt;/item&gt;&lt;item&gt;38&lt;/item&gt;&lt;item&gt;39&lt;/item&gt;&lt;item&gt;40&lt;/item&gt;&lt;/record-ids&gt;&lt;/item&gt;&lt;/Libraries&gt;"/>
  </w:docVars>
  <w:rsids>
    <w:rsidRoot w:val="00C926D1"/>
    <w:rsid w:val="00000B1B"/>
    <w:rsid w:val="000046AB"/>
    <w:rsid w:val="00005E6D"/>
    <w:rsid w:val="00011AB0"/>
    <w:rsid w:val="00021470"/>
    <w:rsid w:val="00022D5A"/>
    <w:rsid w:val="00022FF6"/>
    <w:rsid w:val="000240F3"/>
    <w:rsid w:val="00025789"/>
    <w:rsid w:val="0002656F"/>
    <w:rsid w:val="00027BDE"/>
    <w:rsid w:val="00027CD8"/>
    <w:rsid w:val="00027EDE"/>
    <w:rsid w:val="0003417A"/>
    <w:rsid w:val="00034E8B"/>
    <w:rsid w:val="000358AF"/>
    <w:rsid w:val="00036466"/>
    <w:rsid w:val="00040D4A"/>
    <w:rsid w:val="00045451"/>
    <w:rsid w:val="000474D8"/>
    <w:rsid w:val="00050CC4"/>
    <w:rsid w:val="000521A4"/>
    <w:rsid w:val="00053AB8"/>
    <w:rsid w:val="00054207"/>
    <w:rsid w:val="00062D01"/>
    <w:rsid w:val="00067DC6"/>
    <w:rsid w:val="0007074A"/>
    <w:rsid w:val="00080C2F"/>
    <w:rsid w:val="0008211E"/>
    <w:rsid w:val="000922A3"/>
    <w:rsid w:val="00092B16"/>
    <w:rsid w:val="000932D4"/>
    <w:rsid w:val="00094CC1"/>
    <w:rsid w:val="000A4FA1"/>
    <w:rsid w:val="000B095D"/>
    <w:rsid w:val="000B228A"/>
    <w:rsid w:val="000B230C"/>
    <w:rsid w:val="000B3D5F"/>
    <w:rsid w:val="000B4EBD"/>
    <w:rsid w:val="000B5DEA"/>
    <w:rsid w:val="000B68E8"/>
    <w:rsid w:val="000C1A69"/>
    <w:rsid w:val="000C2CD0"/>
    <w:rsid w:val="000C5BDF"/>
    <w:rsid w:val="000D2831"/>
    <w:rsid w:val="000D36B4"/>
    <w:rsid w:val="000D3F04"/>
    <w:rsid w:val="000D68DE"/>
    <w:rsid w:val="000E736F"/>
    <w:rsid w:val="000F3C5D"/>
    <w:rsid w:val="000F76EC"/>
    <w:rsid w:val="000F7FA3"/>
    <w:rsid w:val="00101599"/>
    <w:rsid w:val="00101C3C"/>
    <w:rsid w:val="001042C6"/>
    <w:rsid w:val="00104AB2"/>
    <w:rsid w:val="00107B25"/>
    <w:rsid w:val="00112DA6"/>
    <w:rsid w:val="00116C97"/>
    <w:rsid w:val="001171B5"/>
    <w:rsid w:val="00117872"/>
    <w:rsid w:val="00120CED"/>
    <w:rsid w:val="00125817"/>
    <w:rsid w:val="001266EE"/>
    <w:rsid w:val="00127128"/>
    <w:rsid w:val="00131D0A"/>
    <w:rsid w:val="001335FF"/>
    <w:rsid w:val="00135A25"/>
    <w:rsid w:val="001413E7"/>
    <w:rsid w:val="0014243B"/>
    <w:rsid w:val="00143C6E"/>
    <w:rsid w:val="00144E0C"/>
    <w:rsid w:val="00146644"/>
    <w:rsid w:val="00151410"/>
    <w:rsid w:val="00153571"/>
    <w:rsid w:val="00154CD8"/>
    <w:rsid w:val="00155778"/>
    <w:rsid w:val="00157504"/>
    <w:rsid w:val="00157B4C"/>
    <w:rsid w:val="00163609"/>
    <w:rsid w:val="00166B26"/>
    <w:rsid w:val="001710AE"/>
    <w:rsid w:val="00185140"/>
    <w:rsid w:val="00190664"/>
    <w:rsid w:val="001928FD"/>
    <w:rsid w:val="00196816"/>
    <w:rsid w:val="001A00A2"/>
    <w:rsid w:val="001A1439"/>
    <w:rsid w:val="001A5109"/>
    <w:rsid w:val="001A705F"/>
    <w:rsid w:val="001A7B3D"/>
    <w:rsid w:val="001B2C3D"/>
    <w:rsid w:val="001B4AF3"/>
    <w:rsid w:val="001B5819"/>
    <w:rsid w:val="001B6CDF"/>
    <w:rsid w:val="001C2033"/>
    <w:rsid w:val="001C6ABB"/>
    <w:rsid w:val="001D0D6A"/>
    <w:rsid w:val="001D3C07"/>
    <w:rsid w:val="001E0FF2"/>
    <w:rsid w:val="001E25E0"/>
    <w:rsid w:val="001E3928"/>
    <w:rsid w:val="001E3EA0"/>
    <w:rsid w:val="001E6AB5"/>
    <w:rsid w:val="001E7E9A"/>
    <w:rsid w:val="001F6382"/>
    <w:rsid w:val="00200BDC"/>
    <w:rsid w:val="00201904"/>
    <w:rsid w:val="002022A2"/>
    <w:rsid w:val="00206028"/>
    <w:rsid w:val="00207EBD"/>
    <w:rsid w:val="0021219D"/>
    <w:rsid w:val="00213E10"/>
    <w:rsid w:val="00215951"/>
    <w:rsid w:val="00215C6E"/>
    <w:rsid w:val="00220243"/>
    <w:rsid w:val="00220E81"/>
    <w:rsid w:val="00221910"/>
    <w:rsid w:val="002223E4"/>
    <w:rsid w:val="00222791"/>
    <w:rsid w:val="00222BF0"/>
    <w:rsid w:val="00222CF0"/>
    <w:rsid w:val="00227C0F"/>
    <w:rsid w:val="00233579"/>
    <w:rsid w:val="002362EA"/>
    <w:rsid w:val="00236EBB"/>
    <w:rsid w:val="0024200A"/>
    <w:rsid w:val="002461FA"/>
    <w:rsid w:val="00250AD9"/>
    <w:rsid w:val="00254FF8"/>
    <w:rsid w:val="00256F4F"/>
    <w:rsid w:val="0026154A"/>
    <w:rsid w:val="00261EF5"/>
    <w:rsid w:val="002626F0"/>
    <w:rsid w:val="00263334"/>
    <w:rsid w:val="00264E15"/>
    <w:rsid w:val="00265592"/>
    <w:rsid w:val="002710B4"/>
    <w:rsid w:val="00271BF5"/>
    <w:rsid w:val="0027206D"/>
    <w:rsid w:val="0027441C"/>
    <w:rsid w:val="00274B47"/>
    <w:rsid w:val="00275872"/>
    <w:rsid w:val="0027719A"/>
    <w:rsid w:val="00277E2F"/>
    <w:rsid w:val="00281AF5"/>
    <w:rsid w:val="00282713"/>
    <w:rsid w:val="00282C68"/>
    <w:rsid w:val="00285CAF"/>
    <w:rsid w:val="00286995"/>
    <w:rsid w:val="002914C7"/>
    <w:rsid w:val="00292062"/>
    <w:rsid w:val="00295364"/>
    <w:rsid w:val="0029777B"/>
    <w:rsid w:val="002A094B"/>
    <w:rsid w:val="002A1D9D"/>
    <w:rsid w:val="002A1E42"/>
    <w:rsid w:val="002A21C6"/>
    <w:rsid w:val="002A537B"/>
    <w:rsid w:val="002A5561"/>
    <w:rsid w:val="002A5BAD"/>
    <w:rsid w:val="002A5FD8"/>
    <w:rsid w:val="002B1786"/>
    <w:rsid w:val="002B2E63"/>
    <w:rsid w:val="002C4074"/>
    <w:rsid w:val="002C4FC8"/>
    <w:rsid w:val="002C5465"/>
    <w:rsid w:val="002C56E5"/>
    <w:rsid w:val="002C62E2"/>
    <w:rsid w:val="002C6F41"/>
    <w:rsid w:val="002C71B3"/>
    <w:rsid w:val="002C7D3E"/>
    <w:rsid w:val="002D016D"/>
    <w:rsid w:val="002D3066"/>
    <w:rsid w:val="002D44F8"/>
    <w:rsid w:val="002D7F4D"/>
    <w:rsid w:val="002E1B61"/>
    <w:rsid w:val="002E4C8D"/>
    <w:rsid w:val="002E4D49"/>
    <w:rsid w:val="002F19E8"/>
    <w:rsid w:val="002F2055"/>
    <w:rsid w:val="002F4531"/>
    <w:rsid w:val="002F5E51"/>
    <w:rsid w:val="002F66AE"/>
    <w:rsid w:val="00300C55"/>
    <w:rsid w:val="003076E3"/>
    <w:rsid w:val="00313F7D"/>
    <w:rsid w:val="00314BE2"/>
    <w:rsid w:val="003255F2"/>
    <w:rsid w:val="003336F5"/>
    <w:rsid w:val="00341339"/>
    <w:rsid w:val="00341E22"/>
    <w:rsid w:val="003423CB"/>
    <w:rsid w:val="00342F69"/>
    <w:rsid w:val="00350347"/>
    <w:rsid w:val="00351A4B"/>
    <w:rsid w:val="0035599A"/>
    <w:rsid w:val="003604C7"/>
    <w:rsid w:val="00360B39"/>
    <w:rsid w:val="00363C81"/>
    <w:rsid w:val="00363E5D"/>
    <w:rsid w:val="00365552"/>
    <w:rsid w:val="00366349"/>
    <w:rsid w:val="00367734"/>
    <w:rsid w:val="00372B05"/>
    <w:rsid w:val="00377F89"/>
    <w:rsid w:val="0038619B"/>
    <w:rsid w:val="0038729E"/>
    <w:rsid w:val="00387888"/>
    <w:rsid w:val="0039117B"/>
    <w:rsid w:val="003930EE"/>
    <w:rsid w:val="00396D32"/>
    <w:rsid w:val="00397FA3"/>
    <w:rsid w:val="003A0EEC"/>
    <w:rsid w:val="003A6A03"/>
    <w:rsid w:val="003A797B"/>
    <w:rsid w:val="003A7DBC"/>
    <w:rsid w:val="003B7518"/>
    <w:rsid w:val="003C1082"/>
    <w:rsid w:val="003C24D3"/>
    <w:rsid w:val="003C3FBD"/>
    <w:rsid w:val="003D569E"/>
    <w:rsid w:val="003D5BA1"/>
    <w:rsid w:val="003D70EA"/>
    <w:rsid w:val="003D777F"/>
    <w:rsid w:val="003E0A34"/>
    <w:rsid w:val="003E0E0E"/>
    <w:rsid w:val="003E18DE"/>
    <w:rsid w:val="003E2C0F"/>
    <w:rsid w:val="003E3EA0"/>
    <w:rsid w:val="003F02FE"/>
    <w:rsid w:val="003F0B85"/>
    <w:rsid w:val="00400A97"/>
    <w:rsid w:val="00402E1E"/>
    <w:rsid w:val="004035D6"/>
    <w:rsid w:val="0041545E"/>
    <w:rsid w:val="0041690D"/>
    <w:rsid w:val="004171A5"/>
    <w:rsid w:val="0042214B"/>
    <w:rsid w:val="00422725"/>
    <w:rsid w:val="00424137"/>
    <w:rsid w:val="00426798"/>
    <w:rsid w:val="004321F9"/>
    <w:rsid w:val="00432913"/>
    <w:rsid w:val="004335EE"/>
    <w:rsid w:val="00435ACE"/>
    <w:rsid w:val="0043728D"/>
    <w:rsid w:val="0043730D"/>
    <w:rsid w:val="00441AAE"/>
    <w:rsid w:val="00444360"/>
    <w:rsid w:val="0044658B"/>
    <w:rsid w:val="00446C1F"/>
    <w:rsid w:val="004548B6"/>
    <w:rsid w:val="0045532F"/>
    <w:rsid w:val="00455570"/>
    <w:rsid w:val="00457F1F"/>
    <w:rsid w:val="00462FB9"/>
    <w:rsid w:val="004664A6"/>
    <w:rsid w:val="004717A7"/>
    <w:rsid w:val="00472868"/>
    <w:rsid w:val="00472E9F"/>
    <w:rsid w:val="0047634B"/>
    <w:rsid w:val="00483E09"/>
    <w:rsid w:val="004848C9"/>
    <w:rsid w:val="004858F8"/>
    <w:rsid w:val="00492710"/>
    <w:rsid w:val="00494F48"/>
    <w:rsid w:val="00495BD1"/>
    <w:rsid w:val="00495D6C"/>
    <w:rsid w:val="00497B3F"/>
    <w:rsid w:val="004A0254"/>
    <w:rsid w:val="004A3B5C"/>
    <w:rsid w:val="004A653F"/>
    <w:rsid w:val="004B0F27"/>
    <w:rsid w:val="004B2767"/>
    <w:rsid w:val="004B5560"/>
    <w:rsid w:val="004B5A8F"/>
    <w:rsid w:val="004B5DF0"/>
    <w:rsid w:val="004B5E04"/>
    <w:rsid w:val="004B68F6"/>
    <w:rsid w:val="004B6D88"/>
    <w:rsid w:val="004B7DC5"/>
    <w:rsid w:val="004C0D00"/>
    <w:rsid w:val="004C104F"/>
    <w:rsid w:val="004C26B6"/>
    <w:rsid w:val="004C4F0F"/>
    <w:rsid w:val="004C7525"/>
    <w:rsid w:val="004D4E48"/>
    <w:rsid w:val="004D5848"/>
    <w:rsid w:val="004D6EAC"/>
    <w:rsid w:val="004D6F73"/>
    <w:rsid w:val="004E30E7"/>
    <w:rsid w:val="004E3920"/>
    <w:rsid w:val="004E4113"/>
    <w:rsid w:val="004E4286"/>
    <w:rsid w:val="004E44B3"/>
    <w:rsid w:val="004E762C"/>
    <w:rsid w:val="004F2B03"/>
    <w:rsid w:val="004F4185"/>
    <w:rsid w:val="004F6E20"/>
    <w:rsid w:val="00501C3D"/>
    <w:rsid w:val="00507B7A"/>
    <w:rsid w:val="00511737"/>
    <w:rsid w:val="005120E9"/>
    <w:rsid w:val="005126F7"/>
    <w:rsid w:val="005155FA"/>
    <w:rsid w:val="0051586B"/>
    <w:rsid w:val="00522216"/>
    <w:rsid w:val="005227A1"/>
    <w:rsid w:val="00525330"/>
    <w:rsid w:val="00525B0E"/>
    <w:rsid w:val="0052750B"/>
    <w:rsid w:val="00530254"/>
    <w:rsid w:val="00532662"/>
    <w:rsid w:val="005359F3"/>
    <w:rsid w:val="00535ED5"/>
    <w:rsid w:val="005364B1"/>
    <w:rsid w:val="00536FE2"/>
    <w:rsid w:val="00537CBC"/>
    <w:rsid w:val="00542BA7"/>
    <w:rsid w:val="005578A8"/>
    <w:rsid w:val="00562573"/>
    <w:rsid w:val="005646D6"/>
    <w:rsid w:val="00565C66"/>
    <w:rsid w:val="0057026D"/>
    <w:rsid w:val="00574984"/>
    <w:rsid w:val="00574C8B"/>
    <w:rsid w:val="0057538A"/>
    <w:rsid w:val="00576A20"/>
    <w:rsid w:val="00577F0D"/>
    <w:rsid w:val="00581DF2"/>
    <w:rsid w:val="005851CB"/>
    <w:rsid w:val="005860CC"/>
    <w:rsid w:val="00586524"/>
    <w:rsid w:val="0059018B"/>
    <w:rsid w:val="005907F6"/>
    <w:rsid w:val="00593E7D"/>
    <w:rsid w:val="0059448D"/>
    <w:rsid w:val="005A4237"/>
    <w:rsid w:val="005A570F"/>
    <w:rsid w:val="005A5FE6"/>
    <w:rsid w:val="005A6707"/>
    <w:rsid w:val="005A690A"/>
    <w:rsid w:val="005A7A1A"/>
    <w:rsid w:val="005B0097"/>
    <w:rsid w:val="005B3530"/>
    <w:rsid w:val="005B6271"/>
    <w:rsid w:val="005B73E2"/>
    <w:rsid w:val="005C42D7"/>
    <w:rsid w:val="005C647B"/>
    <w:rsid w:val="005C7849"/>
    <w:rsid w:val="005D0EF1"/>
    <w:rsid w:val="005D438B"/>
    <w:rsid w:val="005E0D60"/>
    <w:rsid w:val="005E206B"/>
    <w:rsid w:val="005E36E4"/>
    <w:rsid w:val="005E5B77"/>
    <w:rsid w:val="005F236D"/>
    <w:rsid w:val="005F4684"/>
    <w:rsid w:val="005F476F"/>
    <w:rsid w:val="005F6808"/>
    <w:rsid w:val="00600F32"/>
    <w:rsid w:val="0060602B"/>
    <w:rsid w:val="00612729"/>
    <w:rsid w:val="006131D3"/>
    <w:rsid w:val="00614513"/>
    <w:rsid w:val="00614988"/>
    <w:rsid w:val="006157FC"/>
    <w:rsid w:val="00623A30"/>
    <w:rsid w:val="00625DF5"/>
    <w:rsid w:val="00627CF6"/>
    <w:rsid w:val="00631825"/>
    <w:rsid w:val="0063591F"/>
    <w:rsid w:val="00636375"/>
    <w:rsid w:val="00640A1F"/>
    <w:rsid w:val="0064172A"/>
    <w:rsid w:val="0064302E"/>
    <w:rsid w:val="006470A6"/>
    <w:rsid w:val="00651EDA"/>
    <w:rsid w:val="00652E1C"/>
    <w:rsid w:val="006531FE"/>
    <w:rsid w:val="00654721"/>
    <w:rsid w:val="00655006"/>
    <w:rsid w:val="0065659C"/>
    <w:rsid w:val="00660B02"/>
    <w:rsid w:val="00661E8A"/>
    <w:rsid w:val="00662176"/>
    <w:rsid w:val="00664C0A"/>
    <w:rsid w:val="006717B5"/>
    <w:rsid w:val="0068018A"/>
    <w:rsid w:val="006818D7"/>
    <w:rsid w:val="00683B81"/>
    <w:rsid w:val="00686761"/>
    <w:rsid w:val="00690CF3"/>
    <w:rsid w:val="00696F1F"/>
    <w:rsid w:val="0069701F"/>
    <w:rsid w:val="006A0BE8"/>
    <w:rsid w:val="006A2758"/>
    <w:rsid w:val="006A2EF9"/>
    <w:rsid w:val="006A3B2C"/>
    <w:rsid w:val="006A408E"/>
    <w:rsid w:val="006A4F4B"/>
    <w:rsid w:val="006A5301"/>
    <w:rsid w:val="006A5D94"/>
    <w:rsid w:val="006A6028"/>
    <w:rsid w:val="006B0F36"/>
    <w:rsid w:val="006B10A0"/>
    <w:rsid w:val="006B2521"/>
    <w:rsid w:val="006B29E1"/>
    <w:rsid w:val="006B3352"/>
    <w:rsid w:val="006B48A8"/>
    <w:rsid w:val="006B5597"/>
    <w:rsid w:val="006B5B50"/>
    <w:rsid w:val="006B5D83"/>
    <w:rsid w:val="006B5E64"/>
    <w:rsid w:val="006B66D8"/>
    <w:rsid w:val="006B727A"/>
    <w:rsid w:val="006B7FDB"/>
    <w:rsid w:val="006C03E8"/>
    <w:rsid w:val="006C1076"/>
    <w:rsid w:val="006C1264"/>
    <w:rsid w:val="006C6548"/>
    <w:rsid w:val="006C75D6"/>
    <w:rsid w:val="006D014F"/>
    <w:rsid w:val="006D3896"/>
    <w:rsid w:val="006E211E"/>
    <w:rsid w:val="006E3259"/>
    <w:rsid w:val="006E3485"/>
    <w:rsid w:val="006E5635"/>
    <w:rsid w:val="006E5E8E"/>
    <w:rsid w:val="006E763A"/>
    <w:rsid w:val="006F123B"/>
    <w:rsid w:val="006F5269"/>
    <w:rsid w:val="006F60C3"/>
    <w:rsid w:val="00700509"/>
    <w:rsid w:val="007030F7"/>
    <w:rsid w:val="0070560D"/>
    <w:rsid w:val="00706854"/>
    <w:rsid w:val="00706BFB"/>
    <w:rsid w:val="00711E1F"/>
    <w:rsid w:val="0071200C"/>
    <w:rsid w:val="00712A3D"/>
    <w:rsid w:val="00715BD2"/>
    <w:rsid w:val="007173B0"/>
    <w:rsid w:val="00717702"/>
    <w:rsid w:val="00720076"/>
    <w:rsid w:val="00720F1D"/>
    <w:rsid w:val="0072198C"/>
    <w:rsid w:val="007219ED"/>
    <w:rsid w:val="00724332"/>
    <w:rsid w:val="0072449B"/>
    <w:rsid w:val="0073795D"/>
    <w:rsid w:val="00741627"/>
    <w:rsid w:val="00744466"/>
    <w:rsid w:val="0075282D"/>
    <w:rsid w:val="007532D3"/>
    <w:rsid w:val="00754448"/>
    <w:rsid w:val="00762122"/>
    <w:rsid w:val="00764800"/>
    <w:rsid w:val="00766A65"/>
    <w:rsid w:val="007705E5"/>
    <w:rsid w:val="00772A5E"/>
    <w:rsid w:val="00773FC7"/>
    <w:rsid w:val="00774B58"/>
    <w:rsid w:val="007803E0"/>
    <w:rsid w:val="00780452"/>
    <w:rsid w:val="0078215A"/>
    <w:rsid w:val="00782DB1"/>
    <w:rsid w:val="00783804"/>
    <w:rsid w:val="0078382C"/>
    <w:rsid w:val="00784095"/>
    <w:rsid w:val="0078629E"/>
    <w:rsid w:val="00787D6D"/>
    <w:rsid w:val="00791488"/>
    <w:rsid w:val="00791CD1"/>
    <w:rsid w:val="00792C87"/>
    <w:rsid w:val="0079466C"/>
    <w:rsid w:val="00797E2F"/>
    <w:rsid w:val="007A3B98"/>
    <w:rsid w:val="007A49E4"/>
    <w:rsid w:val="007B3972"/>
    <w:rsid w:val="007B4908"/>
    <w:rsid w:val="007B5AB5"/>
    <w:rsid w:val="007B62EF"/>
    <w:rsid w:val="007B738D"/>
    <w:rsid w:val="007C2047"/>
    <w:rsid w:val="007C26BA"/>
    <w:rsid w:val="007C50FD"/>
    <w:rsid w:val="007C5DD4"/>
    <w:rsid w:val="007D0223"/>
    <w:rsid w:val="007E084B"/>
    <w:rsid w:val="007E204D"/>
    <w:rsid w:val="007E4CB1"/>
    <w:rsid w:val="007E6402"/>
    <w:rsid w:val="007E736B"/>
    <w:rsid w:val="007F041D"/>
    <w:rsid w:val="007F0EE6"/>
    <w:rsid w:val="007F10D6"/>
    <w:rsid w:val="007F363C"/>
    <w:rsid w:val="00801D0A"/>
    <w:rsid w:val="0080206D"/>
    <w:rsid w:val="00804728"/>
    <w:rsid w:val="0080490D"/>
    <w:rsid w:val="00823BD6"/>
    <w:rsid w:val="0082504B"/>
    <w:rsid w:val="00830023"/>
    <w:rsid w:val="0083057E"/>
    <w:rsid w:val="00834F98"/>
    <w:rsid w:val="00847A87"/>
    <w:rsid w:val="00850C2D"/>
    <w:rsid w:val="00851454"/>
    <w:rsid w:val="008527C8"/>
    <w:rsid w:val="00854E80"/>
    <w:rsid w:val="00867606"/>
    <w:rsid w:val="00870430"/>
    <w:rsid w:val="008706E9"/>
    <w:rsid w:val="00871781"/>
    <w:rsid w:val="00871BF7"/>
    <w:rsid w:val="00872B9C"/>
    <w:rsid w:val="008745FD"/>
    <w:rsid w:val="00876FBB"/>
    <w:rsid w:val="00881E2A"/>
    <w:rsid w:val="0088284B"/>
    <w:rsid w:val="0088431E"/>
    <w:rsid w:val="00884F58"/>
    <w:rsid w:val="0088517C"/>
    <w:rsid w:val="00885E9A"/>
    <w:rsid w:val="0088690D"/>
    <w:rsid w:val="0089068A"/>
    <w:rsid w:val="008929A0"/>
    <w:rsid w:val="00894260"/>
    <w:rsid w:val="008948CE"/>
    <w:rsid w:val="008962C6"/>
    <w:rsid w:val="00897C39"/>
    <w:rsid w:val="008A4482"/>
    <w:rsid w:val="008A4D3C"/>
    <w:rsid w:val="008A569D"/>
    <w:rsid w:val="008A6B79"/>
    <w:rsid w:val="008B4098"/>
    <w:rsid w:val="008B422F"/>
    <w:rsid w:val="008B777D"/>
    <w:rsid w:val="008C5E38"/>
    <w:rsid w:val="008C6A02"/>
    <w:rsid w:val="008D71B1"/>
    <w:rsid w:val="008E4035"/>
    <w:rsid w:val="008E4688"/>
    <w:rsid w:val="008E61AF"/>
    <w:rsid w:val="008E62D3"/>
    <w:rsid w:val="008F315D"/>
    <w:rsid w:val="008F44CD"/>
    <w:rsid w:val="008F4ACB"/>
    <w:rsid w:val="008F4C86"/>
    <w:rsid w:val="00904F76"/>
    <w:rsid w:val="00904F86"/>
    <w:rsid w:val="00906C92"/>
    <w:rsid w:val="00910D70"/>
    <w:rsid w:val="00914102"/>
    <w:rsid w:val="00914627"/>
    <w:rsid w:val="00916C4A"/>
    <w:rsid w:val="00920AA7"/>
    <w:rsid w:val="00922782"/>
    <w:rsid w:val="00922841"/>
    <w:rsid w:val="00922BE9"/>
    <w:rsid w:val="0092306C"/>
    <w:rsid w:val="00923D90"/>
    <w:rsid w:val="00925DBB"/>
    <w:rsid w:val="009307D9"/>
    <w:rsid w:val="00932412"/>
    <w:rsid w:val="00933A21"/>
    <w:rsid w:val="00935271"/>
    <w:rsid w:val="0093737C"/>
    <w:rsid w:val="00942F6E"/>
    <w:rsid w:val="00944F14"/>
    <w:rsid w:val="00946B57"/>
    <w:rsid w:val="00947D8A"/>
    <w:rsid w:val="00950A2B"/>
    <w:rsid w:val="009521F9"/>
    <w:rsid w:val="00955F76"/>
    <w:rsid w:val="009568D8"/>
    <w:rsid w:val="009572C6"/>
    <w:rsid w:val="00957737"/>
    <w:rsid w:val="00957FD8"/>
    <w:rsid w:val="0096655A"/>
    <w:rsid w:val="00966669"/>
    <w:rsid w:val="00970C3F"/>
    <w:rsid w:val="00974224"/>
    <w:rsid w:val="009762F7"/>
    <w:rsid w:val="00977FB4"/>
    <w:rsid w:val="009836A8"/>
    <w:rsid w:val="00990172"/>
    <w:rsid w:val="009922CC"/>
    <w:rsid w:val="00992705"/>
    <w:rsid w:val="0099450E"/>
    <w:rsid w:val="00994C80"/>
    <w:rsid w:val="009952A9"/>
    <w:rsid w:val="00997461"/>
    <w:rsid w:val="009975C4"/>
    <w:rsid w:val="00997AFB"/>
    <w:rsid w:val="00997ECF"/>
    <w:rsid w:val="009A68DC"/>
    <w:rsid w:val="009A7BB4"/>
    <w:rsid w:val="009B2B50"/>
    <w:rsid w:val="009B3C3C"/>
    <w:rsid w:val="009B56A4"/>
    <w:rsid w:val="009C03A9"/>
    <w:rsid w:val="009C1DB4"/>
    <w:rsid w:val="009C33EB"/>
    <w:rsid w:val="009C7B90"/>
    <w:rsid w:val="009D2F92"/>
    <w:rsid w:val="009D4DE2"/>
    <w:rsid w:val="009D66A4"/>
    <w:rsid w:val="009E205D"/>
    <w:rsid w:val="009E50F9"/>
    <w:rsid w:val="009E56DF"/>
    <w:rsid w:val="009E5B70"/>
    <w:rsid w:val="009E76D6"/>
    <w:rsid w:val="009F1B79"/>
    <w:rsid w:val="009F2713"/>
    <w:rsid w:val="009F7D75"/>
    <w:rsid w:val="00A0158C"/>
    <w:rsid w:val="00A07CA2"/>
    <w:rsid w:val="00A10850"/>
    <w:rsid w:val="00A11899"/>
    <w:rsid w:val="00A11A97"/>
    <w:rsid w:val="00A13B6C"/>
    <w:rsid w:val="00A15E0B"/>
    <w:rsid w:val="00A2345A"/>
    <w:rsid w:val="00A241CE"/>
    <w:rsid w:val="00A24D7D"/>
    <w:rsid w:val="00A2649A"/>
    <w:rsid w:val="00A33C55"/>
    <w:rsid w:val="00A35FB5"/>
    <w:rsid w:val="00A36CFA"/>
    <w:rsid w:val="00A42EF6"/>
    <w:rsid w:val="00A47479"/>
    <w:rsid w:val="00A4760D"/>
    <w:rsid w:val="00A5263D"/>
    <w:rsid w:val="00A57FA2"/>
    <w:rsid w:val="00A60300"/>
    <w:rsid w:val="00A60C97"/>
    <w:rsid w:val="00A615F4"/>
    <w:rsid w:val="00A62F1B"/>
    <w:rsid w:val="00A63117"/>
    <w:rsid w:val="00A66276"/>
    <w:rsid w:val="00A71225"/>
    <w:rsid w:val="00A751C8"/>
    <w:rsid w:val="00A7564B"/>
    <w:rsid w:val="00A76EBC"/>
    <w:rsid w:val="00A7751B"/>
    <w:rsid w:val="00A80E77"/>
    <w:rsid w:val="00A814DF"/>
    <w:rsid w:val="00A83282"/>
    <w:rsid w:val="00A8724A"/>
    <w:rsid w:val="00A9414E"/>
    <w:rsid w:val="00A94756"/>
    <w:rsid w:val="00AA0954"/>
    <w:rsid w:val="00AA224B"/>
    <w:rsid w:val="00AA2C90"/>
    <w:rsid w:val="00AA4FEC"/>
    <w:rsid w:val="00AA6DCD"/>
    <w:rsid w:val="00AB0ABC"/>
    <w:rsid w:val="00AB2FBD"/>
    <w:rsid w:val="00AB3E30"/>
    <w:rsid w:val="00AC05D4"/>
    <w:rsid w:val="00AC109A"/>
    <w:rsid w:val="00AC36DE"/>
    <w:rsid w:val="00AC4051"/>
    <w:rsid w:val="00AC6535"/>
    <w:rsid w:val="00AC668A"/>
    <w:rsid w:val="00AC72F6"/>
    <w:rsid w:val="00AD138D"/>
    <w:rsid w:val="00AD2551"/>
    <w:rsid w:val="00AD2E25"/>
    <w:rsid w:val="00AD53B7"/>
    <w:rsid w:val="00AD6E4E"/>
    <w:rsid w:val="00AD7395"/>
    <w:rsid w:val="00AD7949"/>
    <w:rsid w:val="00AE3466"/>
    <w:rsid w:val="00AE3FFC"/>
    <w:rsid w:val="00AE5FFA"/>
    <w:rsid w:val="00AF3632"/>
    <w:rsid w:val="00AF612E"/>
    <w:rsid w:val="00B06A03"/>
    <w:rsid w:val="00B11FCF"/>
    <w:rsid w:val="00B15AD3"/>
    <w:rsid w:val="00B1607A"/>
    <w:rsid w:val="00B16DC9"/>
    <w:rsid w:val="00B3364F"/>
    <w:rsid w:val="00B34B6A"/>
    <w:rsid w:val="00B35218"/>
    <w:rsid w:val="00B40B5D"/>
    <w:rsid w:val="00B41B45"/>
    <w:rsid w:val="00B41E83"/>
    <w:rsid w:val="00B451D0"/>
    <w:rsid w:val="00B56493"/>
    <w:rsid w:val="00B6098E"/>
    <w:rsid w:val="00B60FDF"/>
    <w:rsid w:val="00B61FB4"/>
    <w:rsid w:val="00B629B1"/>
    <w:rsid w:val="00B67A18"/>
    <w:rsid w:val="00B70A1D"/>
    <w:rsid w:val="00B722F9"/>
    <w:rsid w:val="00B73866"/>
    <w:rsid w:val="00B73E22"/>
    <w:rsid w:val="00B746F0"/>
    <w:rsid w:val="00B76EC2"/>
    <w:rsid w:val="00B77C16"/>
    <w:rsid w:val="00B83443"/>
    <w:rsid w:val="00B8423C"/>
    <w:rsid w:val="00B90D79"/>
    <w:rsid w:val="00B97C8A"/>
    <w:rsid w:val="00BA17B8"/>
    <w:rsid w:val="00BA2B04"/>
    <w:rsid w:val="00BA3075"/>
    <w:rsid w:val="00BA5964"/>
    <w:rsid w:val="00BB594A"/>
    <w:rsid w:val="00BB5EBA"/>
    <w:rsid w:val="00BB69E9"/>
    <w:rsid w:val="00BC0473"/>
    <w:rsid w:val="00BC077B"/>
    <w:rsid w:val="00BC1B29"/>
    <w:rsid w:val="00BC63CE"/>
    <w:rsid w:val="00BD0518"/>
    <w:rsid w:val="00BD115B"/>
    <w:rsid w:val="00BD466F"/>
    <w:rsid w:val="00BD50F9"/>
    <w:rsid w:val="00BD5C06"/>
    <w:rsid w:val="00BD7187"/>
    <w:rsid w:val="00BE000C"/>
    <w:rsid w:val="00BE3330"/>
    <w:rsid w:val="00BE7EEC"/>
    <w:rsid w:val="00BF1CE8"/>
    <w:rsid w:val="00BF1D24"/>
    <w:rsid w:val="00BF21C5"/>
    <w:rsid w:val="00BF4608"/>
    <w:rsid w:val="00BF4E4B"/>
    <w:rsid w:val="00C000FD"/>
    <w:rsid w:val="00C008C9"/>
    <w:rsid w:val="00C03883"/>
    <w:rsid w:val="00C04F15"/>
    <w:rsid w:val="00C10838"/>
    <w:rsid w:val="00C1229D"/>
    <w:rsid w:val="00C172DA"/>
    <w:rsid w:val="00C17B76"/>
    <w:rsid w:val="00C2140A"/>
    <w:rsid w:val="00C24C51"/>
    <w:rsid w:val="00C25295"/>
    <w:rsid w:val="00C34F51"/>
    <w:rsid w:val="00C35F4B"/>
    <w:rsid w:val="00C401A0"/>
    <w:rsid w:val="00C442C2"/>
    <w:rsid w:val="00C44AA0"/>
    <w:rsid w:val="00C478E4"/>
    <w:rsid w:val="00C47D9D"/>
    <w:rsid w:val="00C52505"/>
    <w:rsid w:val="00C53EF2"/>
    <w:rsid w:val="00C5655C"/>
    <w:rsid w:val="00C60BA4"/>
    <w:rsid w:val="00C64687"/>
    <w:rsid w:val="00C654D7"/>
    <w:rsid w:val="00C716E2"/>
    <w:rsid w:val="00C72519"/>
    <w:rsid w:val="00C735BA"/>
    <w:rsid w:val="00C740BC"/>
    <w:rsid w:val="00C75C78"/>
    <w:rsid w:val="00C76FC7"/>
    <w:rsid w:val="00C77BE2"/>
    <w:rsid w:val="00C80BE4"/>
    <w:rsid w:val="00C81D20"/>
    <w:rsid w:val="00C82E2E"/>
    <w:rsid w:val="00C84872"/>
    <w:rsid w:val="00C85ED2"/>
    <w:rsid w:val="00C86A40"/>
    <w:rsid w:val="00C90A65"/>
    <w:rsid w:val="00C926D1"/>
    <w:rsid w:val="00C93FED"/>
    <w:rsid w:val="00C94C58"/>
    <w:rsid w:val="00C95BAA"/>
    <w:rsid w:val="00C9744B"/>
    <w:rsid w:val="00CA1314"/>
    <w:rsid w:val="00CA7981"/>
    <w:rsid w:val="00CB4CF6"/>
    <w:rsid w:val="00CB4D92"/>
    <w:rsid w:val="00CB7935"/>
    <w:rsid w:val="00CC288A"/>
    <w:rsid w:val="00CC487B"/>
    <w:rsid w:val="00CC7431"/>
    <w:rsid w:val="00CD118E"/>
    <w:rsid w:val="00CD122B"/>
    <w:rsid w:val="00CD685E"/>
    <w:rsid w:val="00CD7A36"/>
    <w:rsid w:val="00CE1D25"/>
    <w:rsid w:val="00CE1D7F"/>
    <w:rsid w:val="00CE33BB"/>
    <w:rsid w:val="00CF147E"/>
    <w:rsid w:val="00CF1C8F"/>
    <w:rsid w:val="00D05872"/>
    <w:rsid w:val="00D0672B"/>
    <w:rsid w:val="00D13D24"/>
    <w:rsid w:val="00D1469F"/>
    <w:rsid w:val="00D166D5"/>
    <w:rsid w:val="00D16CB2"/>
    <w:rsid w:val="00D176F7"/>
    <w:rsid w:val="00D201DD"/>
    <w:rsid w:val="00D20FA0"/>
    <w:rsid w:val="00D236D2"/>
    <w:rsid w:val="00D27572"/>
    <w:rsid w:val="00D32964"/>
    <w:rsid w:val="00D35EC3"/>
    <w:rsid w:val="00D4169E"/>
    <w:rsid w:val="00D43B7C"/>
    <w:rsid w:val="00D466F3"/>
    <w:rsid w:val="00D4729A"/>
    <w:rsid w:val="00D54E4A"/>
    <w:rsid w:val="00D551DC"/>
    <w:rsid w:val="00D60740"/>
    <w:rsid w:val="00D630D5"/>
    <w:rsid w:val="00D6361B"/>
    <w:rsid w:val="00D64C20"/>
    <w:rsid w:val="00D70BBE"/>
    <w:rsid w:val="00D71E50"/>
    <w:rsid w:val="00D720C7"/>
    <w:rsid w:val="00D73BAC"/>
    <w:rsid w:val="00D80004"/>
    <w:rsid w:val="00D801EC"/>
    <w:rsid w:val="00D80AEE"/>
    <w:rsid w:val="00D82572"/>
    <w:rsid w:val="00D82B74"/>
    <w:rsid w:val="00D82C5F"/>
    <w:rsid w:val="00D85A54"/>
    <w:rsid w:val="00D879EF"/>
    <w:rsid w:val="00D87D57"/>
    <w:rsid w:val="00D9016A"/>
    <w:rsid w:val="00D914CE"/>
    <w:rsid w:val="00D91D5D"/>
    <w:rsid w:val="00D92CC6"/>
    <w:rsid w:val="00D94238"/>
    <w:rsid w:val="00D97222"/>
    <w:rsid w:val="00DA01EE"/>
    <w:rsid w:val="00DA0796"/>
    <w:rsid w:val="00DA12B8"/>
    <w:rsid w:val="00DA44DE"/>
    <w:rsid w:val="00DA59A5"/>
    <w:rsid w:val="00DA67A6"/>
    <w:rsid w:val="00DA7300"/>
    <w:rsid w:val="00DB172F"/>
    <w:rsid w:val="00DB2D07"/>
    <w:rsid w:val="00DB57A0"/>
    <w:rsid w:val="00DB7AC8"/>
    <w:rsid w:val="00DC2061"/>
    <w:rsid w:val="00DC6775"/>
    <w:rsid w:val="00DC7E90"/>
    <w:rsid w:val="00DD1C49"/>
    <w:rsid w:val="00DD2E60"/>
    <w:rsid w:val="00DD2FC2"/>
    <w:rsid w:val="00DD3C1C"/>
    <w:rsid w:val="00DE1AE0"/>
    <w:rsid w:val="00DE29A3"/>
    <w:rsid w:val="00DE2F60"/>
    <w:rsid w:val="00DE2F69"/>
    <w:rsid w:val="00DE3D69"/>
    <w:rsid w:val="00DE67F5"/>
    <w:rsid w:val="00DE771D"/>
    <w:rsid w:val="00DF019F"/>
    <w:rsid w:val="00DF2E44"/>
    <w:rsid w:val="00DF31F7"/>
    <w:rsid w:val="00DF4B24"/>
    <w:rsid w:val="00DF4CCC"/>
    <w:rsid w:val="00DF57BF"/>
    <w:rsid w:val="00E00860"/>
    <w:rsid w:val="00E02415"/>
    <w:rsid w:val="00E02D81"/>
    <w:rsid w:val="00E0699A"/>
    <w:rsid w:val="00E0730C"/>
    <w:rsid w:val="00E166FD"/>
    <w:rsid w:val="00E16E3B"/>
    <w:rsid w:val="00E16F72"/>
    <w:rsid w:val="00E21D1B"/>
    <w:rsid w:val="00E24531"/>
    <w:rsid w:val="00E2703C"/>
    <w:rsid w:val="00E27567"/>
    <w:rsid w:val="00E31375"/>
    <w:rsid w:val="00E32549"/>
    <w:rsid w:val="00E34451"/>
    <w:rsid w:val="00E34C7B"/>
    <w:rsid w:val="00E35BE0"/>
    <w:rsid w:val="00E37CE9"/>
    <w:rsid w:val="00E44C57"/>
    <w:rsid w:val="00E44E17"/>
    <w:rsid w:val="00E454AE"/>
    <w:rsid w:val="00E50CBF"/>
    <w:rsid w:val="00E54BA3"/>
    <w:rsid w:val="00E5568E"/>
    <w:rsid w:val="00E5665D"/>
    <w:rsid w:val="00E57DFB"/>
    <w:rsid w:val="00E60332"/>
    <w:rsid w:val="00E62CCB"/>
    <w:rsid w:val="00E63406"/>
    <w:rsid w:val="00E64D24"/>
    <w:rsid w:val="00E6611E"/>
    <w:rsid w:val="00E6629E"/>
    <w:rsid w:val="00E72589"/>
    <w:rsid w:val="00E730D7"/>
    <w:rsid w:val="00E733C9"/>
    <w:rsid w:val="00E81C8F"/>
    <w:rsid w:val="00E839FB"/>
    <w:rsid w:val="00E83BC8"/>
    <w:rsid w:val="00E83CB7"/>
    <w:rsid w:val="00E84563"/>
    <w:rsid w:val="00E848BA"/>
    <w:rsid w:val="00E87901"/>
    <w:rsid w:val="00E921E1"/>
    <w:rsid w:val="00E93BC3"/>
    <w:rsid w:val="00E976D1"/>
    <w:rsid w:val="00EA041C"/>
    <w:rsid w:val="00EA0B9A"/>
    <w:rsid w:val="00EA2E66"/>
    <w:rsid w:val="00EA36BE"/>
    <w:rsid w:val="00EA4775"/>
    <w:rsid w:val="00EA54BC"/>
    <w:rsid w:val="00EA68CF"/>
    <w:rsid w:val="00EA76CE"/>
    <w:rsid w:val="00EA7815"/>
    <w:rsid w:val="00EB29DA"/>
    <w:rsid w:val="00EB391A"/>
    <w:rsid w:val="00EB78D2"/>
    <w:rsid w:val="00EC2DD9"/>
    <w:rsid w:val="00EC3AC0"/>
    <w:rsid w:val="00EC6B17"/>
    <w:rsid w:val="00EC7E75"/>
    <w:rsid w:val="00ED2943"/>
    <w:rsid w:val="00ED327D"/>
    <w:rsid w:val="00ED5A47"/>
    <w:rsid w:val="00ED6C04"/>
    <w:rsid w:val="00EE2297"/>
    <w:rsid w:val="00EE61DC"/>
    <w:rsid w:val="00EF3FC2"/>
    <w:rsid w:val="00EF499C"/>
    <w:rsid w:val="00EF60DC"/>
    <w:rsid w:val="00F00521"/>
    <w:rsid w:val="00F0168D"/>
    <w:rsid w:val="00F02A32"/>
    <w:rsid w:val="00F04442"/>
    <w:rsid w:val="00F04460"/>
    <w:rsid w:val="00F04B7F"/>
    <w:rsid w:val="00F054F6"/>
    <w:rsid w:val="00F06585"/>
    <w:rsid w:val="00F06719"/>
    <w:rsid w:val="00F0704D"/>
    <w:rsid w:val="00F07E3D"/>
    <w:rsid w:val="00F101ED"/>
    <w:rsid w:val="00F1560E"/>
    <w:rsid w:val="00F15806"/>
    <w:rsid w:val="00F17566"/>
    <w:rsid w:val="00F20615"/>
    <w:rsid w:val="00F2107D"/>
    <w:rsid w:val="00F232B6"/>
    <w:rsid w:val="00F23A1F"/>
    <w:rsid w:val="00F245AE"/>
    <w:rsid w:val="00F274D9"/>
    <w:rsid w:val="00F30621"/>
    <w:rsid w:val="00F3116E"/>
    <w:rsid w:val="00F340F8"/>
    <w:rsid w:val="00F34B4B"/>
    <w:rsid w:val="00F36B46"/>
    <w:rsid w:val="00F36D81"/>
    <w:rsid w:val="00F36DB6"/>
    <w:rsid w:val="00F42EEA"/>
    <w:rsid w:val="00F442A6"/>
    <w:rsid w:val="00F44339"/>
    <w:rsid w:val="00F453AB"/>
    <w:rsid w:val="00F508DB"/>
    <w:rsid w:val="00F51E68"/>
    <w:rsid w:val="00F54BFD"/>
    <w:rsid w:val="00F55205"/>
    <w:rsid w:val="00F65590"/>
    <w:rsid w:val="00F66A82"/>
    <w:rsid w:val="00F67FD1"/>
    <w:rsid w:val="00F70206"/>
    <w:rsid w:val="00F720A0"/>
    <w:rsid w:val="00F72980"/>
    <w:rsid w:val="00F74EFB"/>
    <w:rsid w:val="00F77762"/>
    <w:rsid w:val="00F77901"/>
    <w:rsid w:val="00F841BB"/>
    <w:rsid w:val="00F850DC"/>
    <w:rsid w:val="00F85A9F"/>
    <w:rsid w:val="00F85AFF"/>
    <w:rsid w:val="00F91FAB"/>
    <w:rsid w:val="00F941AF"/>
    <w:rsid w:val="00F9515E"/>
    <w:rsid w:val="00FA14C1"/>
    <w:rsid w:val="00FA2C09"/>
    <w:rsid w:val="00FA6A40"/>
    <w:rsid w:val="00FA752C"/>
    <w:rsid w:val="00FA784B"/>
    <w:rsid w:val="00FA7F83"/>
    <w:rsid w:val="00FB09CE"/>
    <w:rsid w:val="00FB0AFB"/>
    <w:rsid w:val="00FB1E14"/>
    <w:rsid w:val="00FB27CC"/>
    <w:rsid w:val="00FB32B7"/>
    <w:rsid w:val="00FB6395"/>
    <w:rsid w:val="00FB6C87"/>
    <w:rsid w:val="00FB7412"/>
    <w:rsid w:val="00FC11E3"/>
    <w:rsid w:val="00FC3315"/>
    <w:rsid w:val="00FC7C1E"/>
    <w:rsid w:val="00FD1A05"/>
    <w:rsid w:val="00FD4815"/>
    <w:rsid w:val="00FE3C4F"/>
    <w:rsid w:val="00FE5770"/>
    <w:rsid w:val="00FE674B"/>
    <w:rsid w:val="00FE6983"/>
    <w:rsid w:val="00FE6ECB"/>
    <w:rsid w:val="00FE7CA1"/>
    <w:rsid w:val="00FF0076"/>
    <w:rsid w:val="00FF2249"/>
    <w:rsid w:val="00FF2D7F"/>
    <w:rsid w:val="00FF7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1AC7D6"/>
  <w15:chartTrackingRefBased/>
  <w15:docId w15:val="{1AA93611-9792-4E49-8683-F774FAC89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61AF"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26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F499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F12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018A"/>
    <w:rPr>
      <w:rFonts w:cs="Arial Unicode MS"/>
    </w:rPr>
  </w:style>
  <w:style w:type="paragraph" w:styleId="Footer">
    <w:name w:val="footer"/>
    <w:basedOn w:val="Normal"/>
    <w:link w:val="Foot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018A"/>
    <w:rPr>
      <w:rFonts w:cs="Arial Unicode MS"/>
    </w:rPr>
  </w:style>
  <w:style w:type="character" w:styleId="PlaceholderText">
    <w:name w:val="Placeholder Text"/>
    <w:basedOn w:val="DefaultParagraphFont"/>
    <w:uiPriority w:val="99"/>
    <w:semiHidden/>
    <w:rsid w:val="00C0388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05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57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720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20A0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E76D6"/>
    <w:pPr>
      <w:spacing w:after="200" w:line="240" w:lineRule="auto"/>
    </w:pPr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character" w:customStyle="1" w:styleId="CaptionChar">
    <w:name w:val="Caption Char"/>
    <w:basedOn w:val="DefaultParagraphFont"/>
    <w:link w:val="Caption"/>
    <w:uiPriority w:val="35"/>
    <w:rsid w:val="009E76D6"/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paragraph" w:customStyle="1" w:styleId="EndNoteBibliographyTitle">
    <w:name w:val="EndNote Bibliography Title"/>
    <w:basedOn w:val="Normal"/>
    <w:link w:val="EndNoteBibliographyTitleChar"/>
    <w:rsid w:val="003A0EEC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A0EEC"/>
    <w:rPr>
      <w:rFonts w:cs="Arial Unicode MS"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3A0EEC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3A0EEC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ListParagraphChar"/>
    <w:link w:val="EndNoteBibliography"/>
    <w:rsid w:val="003A0EEC"/>
    <w:rPr>
      <w:rFonts w:ascii="Calibri" w:hAnsi="Calibri" w:cs="Calibri"/>
      <w:noProof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B4EBD"/>
    <w:rPr>
      <w:color w:val="954F72" w:themeColor="followedHyperlink"/>
      <w:u w:val="single"/>
    </w:rPr>
  </w:style>
  <w:style w:type="paragraph" w:customStyle="1" w:styleId="MDPI42tablebody">
    <w:name w:val="MDPI_4.2_table_body"/>
    <w:qFormat/>
    <w:rsid w:val="006A4F4B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val="en-US"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9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7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8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0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8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4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3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5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3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7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0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0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3.A.Results\Scrub\Firebrand%20flux%20and%20RHF%20master%20summary%20Scrub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Scrub%20RHF%20temporary%20results_sim_VS_algo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smoothMarker"/>
        <c:varyColors val="0"/>
        <c:ser>
          <c:idx val="0"/>
          <c:order val="0"/>
          <c:tx>
            <c:v>FDI 100 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Lbls>
            <c:dLbl>
              <c:idx val="0"/>
              <c:layout>
                <c:manualLayout>
                  <c:x val="5.9710485884386405E-2"/>
                  <c:y val="9.5843324103151162E-3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AL 12.5</a:t>
                    </a:r>
                  </a:p>
                </c:rich>
              </c:tx>
              <c:dLblPos val="r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0-025D-4EBD-8CA4-6659F60F473A}"/>
                </c:ext>
              </c:extLst>
            </c:dLbl>
            <c:dLbl>
              <c:idx val="1"/>
              <c:layout>
                <c:manualLayout>
                  <c:x val="-5.1166858715831272E-2"/>
                  <c:y val="-8.07889485327105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AL 19</a:t>
                    </a:r>
                  </a:p>
                </c:rich>
              </c:tx>
              <c:dLblPos val="r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1-025D-4EBD-8CA4-6659F60F473A}"/>
                </c:ext>
              </c:extLst>
            </c:dLbl>
            <c:dLbl>
              <c:idx val="2"/>
              <c:layout>
                <c:manualLayout>
                  <c:x val="-4.6507813822186878E-3"/>
                  <c:y val="-0.15683035872390011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AL 29</a:t>
                    </a:r>
                  </a:p>
                </c:rich>
              </c:tx>
              <c:dLblPos val="r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2-025D-4EBD-8CA4-6659F60F473A}"/>
                </c:ext>
              </c:extLst>
            </c:dLbl>
            <c:dLbl>
              <c:idx val="3"/>
              <c:layout>
                <c:manualLayout>
                  <c:x val="-6.5394500992254023E-2"/>
                  <c:y val="-6.5071856194792943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AL 40</a:t>
                    </a:r>
                  </a:p>
                </c:rich>
              </c:tx>
              <c:dLblPos val="r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3-025D-4EBD-8CA4-6659F60F473A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r>
                      <a:rPr lang="en-US"/>
                      <a:t>BAL FZ</a:t>
                    </a:r>
                  </a:p>
                </c:rich>
              </c:tx>
              <c:dLblPos val="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4-025D-4EBD-8CA4-6659F60F473A}"/>
                </c:ext>
              </c:extLst>
            </c:dLbl>
            <c:numFmt formatCode="@" sourceLinked="0"/>
            <c:spPr>
              <a:solidFill>
                <a:sysClr val="window" lastClr="FFFFFF"/>
              </a:solidFill>
              <a:ln>
                <a:solidFill>
                  <a:sysClr val="windowText" lastClr="000000">
                    <a:lumMod val="25000"/>
                    <a:lumOff val="75000"/>
                  </a:sysClr>
                </a:solidFill>
              </a:ln>
              <a:effectLst/>
            </c:spPr>
            <c:txPr>
              <a:bodyPr rot="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1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wedgeRectCallout">
                    <a:avLst/>
                  </a:prstGeom>
                  <a:noFill/>
                  <a:ln>
                    <a:noFill/>
                  </a:ln>
                </c15:spPr>
                <c15:showLeaderLines val="0"/>
              </c:ext>
            </c:extLst>
          </c:dLbls>
          <c:xVal>
            <c:numRef>
              <c:f>FirebrandFluxAndHF!$B$26:$F$26</c:f>
              <c:numCache>
                <c:formatCode>0.00</c:formatCode>
                <c:ptCount val="5"/>
                <c:pt idx="1">
                  <c:v>8.8733868333333348</c:v>
                </c:pt>
                <c:pt idx="2">
                  <c:v>13.956192000000001</c:v>
                </c:pt>
                <c:pt idx="3">
                  <c:v>88.766536000000016</c:v>
                </c:pt>
              </c:numCache>
            </c:numRef>
          </c:xVal>
          <c:yVal>
            <c:numRef>
              <c:f>FirebrandFluxAndHF!$B$4:$F$4</c:f>
              <c:numCache>
                <c:formatCode>0.000</c:formatCode>
                <c:ptCount val="5"/>
                <c:pt idx="1">
                  <c:v>0.18068704802660993</c:v>
                </c:pt>
                <c:pt idx="2">
                  <c:v>9.2080742527773526E-2</c:v>
                </c:pt>
                <c:pt idx="3">
                  <c:v>0.2480884233244915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025D-4EBD-8CA4-6659F60F473A}"/>
            </c:ext>
          </c:extLst>
        </c:ser>
        <c:ser>
          <c:idx val="1"/>
          <c:order val="1"/>
          <c:tx>
            <c:v>FDI 80</c:v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2"/>
                </a:solidFill>
                <a:prstDash val="sysDot"/>
              </a:ln>
              <a:effectLst/>
            </c:spPr>
            <c:trendlineType val="log"/>
            <c:dispRSqr val="1"/>
            <c:dispEq val="1"/>
            <c:trendlineLbl>
              <c:layout>
                <c:manualLayout>
                  <c:x val="9.1883682222649005E-2"/>
                  <c:y val="7.858546168958741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FirebrandFluxAndHF!$J$26:$N$26</c:f>
              <c:numCache>
                <c:formatCode>0.00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</c:numCache>
            </c:numRef>
          </c:xVal>
          <c:yVal>
            <c:numRef>
              <c:f>FirebrandFluxAndHF!$J$4:$N$4</c:f>
              <c:numCache>
                <c:formatCode>General</c:formatCode>
                <c:ptCount val="5"/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8-025D-4EBD-8CA4-6659F60F473A}"/>
            </c:ext>
          </c:extLst>
        </c:ser>
        <c:ser>
          <c:idx val="2"/>
          <c:order val="2"/>
          <c:tx>
            <c:v>FDI 50</c:v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3"/>
                </a:solidFill>
                <a:prstDash val="sysDot"/>
              </a:ln>
              <a:effectLst/>
            </c:spPr>
            <c:trendlineType val="log"/>
            <c:dispRSqr val="1"/>
            <c:dispEq val="1"/>
            <c:trendlineLbl>
              <c:layout>
                <c:manualLayout>
                  <c:x val="4.746495102746303E-2"/>
                  <c:y val="9.1536283897715148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FirebrandFluxAndHF!$R$26:$V$26</c:f>
              <c:numCache>
                <c:formatCode>0.00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</c:numCache>
            </c:numRef>
          </c:xVal>
          <c:yVal>
            <c:numRef>
              <c:f>FirebrandFluxAndHF!$R$4:$V$4</c:f>
              <c:numCache>
                <c:formatCode>General</c:formatCode>
                <c:ptCount val="5"/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A-025D-4EBD-8CA4-6659F60F473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91643600"/>
        <c:axId val="491645240"/>
      </c:scatterChart>
      <c:valAx>
        <c:axId val="49164360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Maximum Radiative Heat flux (kW/m</a:t>
                </a:r>
                <a:r>
                  <a:rPr lang="en-AU" baseline="30000"/>
                  <a:t>2</a:t>
                </a:r>
                <a:r>
                  <a:rPr lang="en-AU" baseline="0"/>
                  <a:t>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1645240"/>
        <c:crosses val="autoZero"/>
        <c:crossBetween val="midCat"/>
      </c:valAx>
      <c:valAx>
        <c:axId val="4916452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Firebrand flux</a:t>
                </a:r>
                <a:r>
                  <a:rPr lang="en-AU" baseline="0"/>
                  <a:t> (pcs/m</a:t>
                </a:r>
                <a:r>
                  <a:rPr lang="en-AU" baseline="30000"/>
                  <a:t>2</a:t>
                </a:r>
                <a:r>
                  <a:rPr lang="en-AU" baseline="0"/>
                  <a:t>/s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1643600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A$3</c:f>
              <c:strCache>
                <c:ptCount val="1"/>
                <c:pt idx="0">
                  <c:v>FDI 100 -algo</c:v>
                </c:pt>
              </c:strCache>
            </c:strRef>
          </c:tx>
          <c:spPr>
            <a:ln w="19050" cap="rnd">
              <a:solidFill>
                <a:srgbClr val="FF000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19050">
                <a:solidFill>
                  <a:srgbClr val="FF0000"/>
                </a:solidFill>
                <a:prstDash val="sysDash"/>
              </a:ln>
              <a:effectLst/>
            </c:spPr>
          </c:marker>
          <c:cat>
            <c:strRef>
              <c:f>Sheet1!$B$9:$F$9</c:f>
              <c:strCache>
                <c:ptCount val="5"/>
                <c:pt idx="0">
                  <c:v>BAL 12.5</c:v>
                </c:pt>
                <c:pt idx="1">
                  <c:v>BAL 19</c:v>
                </c:pt>
                <c:pt idx="2">
                  <c:v>BAL 29</c:v>
                </c:pt>
                <c:pt idx="3">
                  <c:v>BAL 40</c:v>
                </c:pt>
                <c:pt idx="4">
                  <c:v>BAL FZ</c:v>
                </c:pt>
              </c:strCache>
            </c:strRef>
          </c:cat>
          <c:val>
            <c:numRef>
              <c:f>Sheet1!$B$3:$F$3</c:f>
              <c:numCache>
                <c:formatCode>General</c:formatCode>
                <c:ptCount val="5"/>
                <c:pt idx="0">
                  <c:v>2.2200000000000002</c:v>
                </c:pt>
                <c:pt idx="1">
                  <c:v>17.73</c:v>
                </c:pt>
                <c:pt idx="2">
                  <c:v>30.62</c:v>
                </c:pt>
                <c:pt idx="3">
                  <c:v>46.25</c:v>
                </c:pt>
                <c:pt idx="4">
                  <c:v>68.8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9C16-410D-A453-0A8633D2C269}"/>
            </c:ext>
          </c:extLst>
        </c:ser>
        <c:ser>
          <c:idx val="1"/>
          <c:order val="1"/>
          <c:tx>
            <c:strRef>
              <c:f>Sheet1!$A$4</c:f>
              <c:strCache>
                <c:ptCount val="1"/>
                <c:pt idx="0">
                  <c:v>FDI 80 - algo</c:v>
                </c:pt>
              </c:strCache>
            </c:strRef>
          </c:tx>
          <c:spPr>
            <a:ln w="19050" cap="rnd">
              <a:solidFill>
                <a:srgbClr val="00B05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00B050"/>
              </a:solidFill>
              <a:ln w="19050">
                <a:solidFill>
                  <a:srgbClr val="00B050"/>
                </a:solidFill>
                <a:prstDash val="sysDash"/>
              </a:ln>
              <a:effectLst/>
            </c:spPr>
          </c:marker>
          <c:cat>
            <c:strRef>
              <c:f>Sheet1!$B$9:$F$9</c:f>
              <c:strCache>
                <c:ptCount val="5"/>
                <c:pt idx="0">
                  <c:v>BAL 12.5</c:v>
                </c:pt>
                <c:pt idx="1">
                  <c:v>BAL 19</c:v>
                </c:pt>
                <c:pt idx="2">
                  <c:v>BAL 29</c:v>
                </c:pt>
                <c:pt idx="3">
                  <c:v>BAL 40</c:v>
                </c:pt>
                <c:pt idx="4">
                  <c:v>BAL FZ</c:v>
                </c:pt>
              </c:strCache>
            </c:strRef>
          </c:cat>
          <c:val>
            <c:numRef>
              <c:f>Sheet1!$B$4:$F$4</c:f>
              <c:numCache>
                <c:formatCode>General</c:formatCode>
                <c:ptCount val="5"/>
                <c:pt idx="0">
                  <c:v>2.15</c:v>
                </c:pt>
                <c:pt idx="1">
                  <c:v>16.010000000000002</c:v>
                </c:pt>
                <c:pt idx="2">
                  <c:v>27.75</c:v>
                </c:pt>
                <c:pt idx="3">
                  <c:v>42.01</c:v>
                </c:pt>
                <c:pt idx="4">
                  <c:v>68.8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9C16-410D-A453-0A8633D2C269}"/>
            </c:ext>
          </c:extLst>
        </c:ser>
        <c:ser>
          <c:idx val="2"/>
          <c:order val="2"/>
          <c:tx>
            <c:strRef>
              <c:f>Sheet1!$A$5</c:f>
              <c:strCache>
                <c:ptCount val="1"/>
                <c:pt idx="0">
                  <c:v>FDI 50 -algo</c:v>
                </c:pt>
              </c:strCache>
            </c:strRef>
          </c:tx>
          <c:spPr>
            <a:ln w="19050" cap="rnd">
              <a:solidFill>
                <a:srgbClr val="0070C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0070C0"/>
              </a:solidFill>
              <a:ln w="19050">
                <a:solidFill>
                  <a:srgbClr val="0070C0"/>
                </a:solidFill>
                <a:prstDash val="sysDash"/>
              </a:ln>
              <a:effectLst/>
            </c:spPr>
          </c:marker>
          <c:cat>
            <c:strRef>
              <c:f>Sheet1!$B$9:$F$9</c:f>
              <c:strCache>
                <c:ptCount val="5"/>
                <c:pt idx="0">
                  <c:v>BAL 12.5</c:v>
                </c:pt>
                <c:pt idx="1">
                  <c:v>BAL 19</c:v>
                </c:pt>
                <c:pt idx="2">
                  <c:v>BAL 29</c:v>
                </c:pt>
                <c:pt idx="3">
                  <c:v>BAL 40</c:v>
                </c:pt>
                <c:pt idx="4">
                  <c:v>BAL FZ</c:v>
                </c:pt>
              </c:strCache>
            </c:strRef>
          </c:cat>
          <c:val>
            <c:numRef>
              <c:f>Sheet1!$B$5:$F$5</c:f>
              <c:numCache>
                <c:formatCode>General</c:formatCode>
                <c:ptCount val="5"/>
                <c:pt idx="0">
                  <c:v>1.89</c:v>
                </c:pt>
                <c:pt idx="1">
                  <c:v>12.36</c:v>
                </c:pt>
                <c:pt idx="2">
                  <c:v>21.56</c:v>
                </c:pt>
                <c:pt idx="3">
                  <c:v>32.76</c:v>
                </c:pt>
                <c:pt idx="4">
                  <c:v>68.8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9C16-410D-A453-0A8633D2C269}"/>
            </c:ext>
          </c:extLst>
        </c:ser>
        <c:ser>
          <c:idx val="3"/>
          <c:order val="3"/>
          <c:tx>
            <c:strRef>
              <c:f>Sheet1!$A$10</c:f>
              <c:strCache>
                <c:ptCount val="1"/>
                <c:pt idx="0">
                  <c:v>FDI 100 -sim</c:v>
                </c:pt>
              </c:strCache>
            </c:strRef>
          </c:tx>
          <c:spPr>
            <a:ln w="19050" cap="rnd">
              <a:solidFill>
                <a:srgbClr val="FF0000"/>
              </a:solidFill>
              <a:round/>
            </a:ln>
            <a:effectLst/>
          </c:spPr>
          <c:marker>
            <c:symbol val="triangle"/>
            <c:size val="5"/>
            <c:spPr>
              <a:solidFill>
                <a:srgbClr val="FF0000"/>
              </a:solidFill>
              <a:ln w="19050">
                <a:solidFill>
                  <a:srgbClr val="FF0000"/>
                </a:solidFill>
              </a:ln>
              <a:effectLst/>
            </c:spPr>
          </c:marker>
          <c:cat>
            <c:strRef>
              <c:f>Sheet1!$B$9:$F$9</c:f>
              <c:strCache>
                <c:ptCount val="5"/>
                <c:pt idx="0">
                  <c:v>BAL 12.5</c:v>
                </c:pt>
                <c:pt idx="1">
                  <c:v>BAL 19</c:v>
                </c:pt>
                <c:pt idx="2">
                  <c:v>BAL 29</c:v>
                </c:pt>
                <c:pt idx="3">
                  <c:v>BAL 40</c:v>
                </c:pt>
                <c:pt idx="4">
                  <c:v>BAL FZ</c:v>
                </c:pt>
              </c:strCache>
            </c:strRef>
          </c:cat>
          <c:val>
            <c:numRef>
              <c:f>Sheet1!$B$10:$D$10</c:f>
              <c:numCache>
                <c:formatCode>General</c:formatCode>
                <c:ptCount val="3"/>
                <c:pt idx="0">
                  <c:v>4.45</c:v>
                </c:pt>
                <c:pt idx="1">
                  <c:v>24.56</c:v>
                </c:pt>
                <c:pt idx="2">
                  <c:v>37.1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9C16-410D-A453-0A8633D2C26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30934888"/>
        <c:axId val="630905696"/>
      </c:lineChart>
      <c:catAx>
        <c:axId val="63093488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BAL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0905696"/>
        <c:crosses val="autoZero"/>
        <c:auto val="1"/>
        <c:lblAlgn val="ctr"/>
        <c:lblOffset val="100"/>
        <c:noMultiLvlLbl val="0"/>
      </c:catAx>
      <c:valAx>
        <c:axId val="6309056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Radiative Heat flux</a:t>
                </a:r>
                <a:r>
                  <a:rPr lang="en-AU" baseline="0"/>
                  <a:t> (kW/m</a:t>
                </a:r>
                <a:r>
                  <a:rPr lang="en-AU" baseline="30000"/>
                  <a:t>2</a:t>
                </a:r>
                <a:r>
                  <a:rPr lang="en-AU" baseline="0"/>
                  <a:t>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093488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D1AE72B-00ED-4B9D-93EF-C4E7987E0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3</TotalTime>
  <Pages>2</Pages>
  <Words>112</Words>
  <Characters>64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la Wickramasinghe</dc:creator>
  <cp:keywords/>
  <dc:description/>
  <cp:lastModifiedBy>P Wickramasinghe</cp:lastModifiedBy>
  <cp:revision>96</cp:revision>
  <dcterms:created xsi:type="dcterms:W3CDTF">2021-10-11T22:48:00Z</dcterms:created>
  <dcterms:modified xsi:type="dcterms:W3CDTF">2022-02-21T22:09:00Z</dcterms:modified>
</cp:coreProperties>
</file>